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9165B" w14:textId="77777777" w:rsidR="00612BDB" w:rsidRPr="005C3FAC" w:rsidRDefault="00612BDB" w:rsidP="00737662">
      <w:pPr>
        <w:jc w:val="center"/>
        <w:rPr>
          <w:b/>
          <w:sz w:val="28"/>
          <w:szCs w:val="28"/>
        </w:rPr>
      </w:pPr>
    </w:p>
    <w:p w14:paraId="5269165C" w14:textId="77777777" w:rsidR="00737662" w:rsidRPr="005C3FAC" w:rsidRDefault="00737662" w:rsidP="00737662">
      <w:pPr>
        <w:jc w:val="center"/>
        <w:rPr>
          <w:b/>
          <w:sz w:val="28"/>
          <w:szCs w:val="28"/>
        </w:rPr>
      </w:pPr>
      <w:r w:rsidRPr="005C3FAC">
        <w:rPr>
          <w:b/>
          <w:sz w:val="28"/>
          <w:szCs w:val="28"/>
        </w:rPr>
        <w:t>LATVIJAS REPUBLIKAS MINISTRU KABINETA</w:t>
      </w:r>
    </w:p>
    <w:p w14:paraId="5269165D" w14:textId="77777777" w:rsidR="00737662" w:rsidRPr="005C3FAC" w:rsidRDefault="00737662" w:rsidP="00737662">
      <w:pPr>
        <w:jc w:val="center"/>
        <w:rPr>
          <w:b/>
          <w:sz w:val="28"/>
          <w:szCs w:val="28"/>
        </w:rPr>
      </w:pPr>
      <w:r w:rsidRPr="005C3FAC">
        <w:rPr>
          <w:b/>
          <w:sz w:val="28"/>
          <w:szCs w:val="28"/>
        </w:rPr>
        <w:t>SĒDES PROTOKOL</w:t>
      </w:r>
      <w:r w:rsidR="00DC4119" w:rsidRPr="005C3FAC">
        <w:rPr>
          <w:b/>
          <w:sz w:val="28"/>
          <w:szCs w:val="28"/>
        </w:rPr>
        <w:t>LĒMUMS</w:t>
      </w:r>
    </w:p>
    <w:p w14:paraId="5269165E" w14:textId="77777777" w:rsidR="00D46364" w:rsidRPr="005C3FAC" w:rsidRDefault="00D46364" w:rsidP="00D46364">
      <w:pPr>
        <w:jc w:val="center"/>
        <w:rPr>
          <w:sz w:val="28"/>
          <w:szCs w:val="28"/>
        </w:rPr>
      </w:pPr>
      <w:r w:rsidRPr="005C3FAC">
        <w:rPr>
          <w:sz w:val="28"/>
          <w:szCs w:val="28"/>
        </w:rPr>
        <w:t>________________________________________________________________</w:t>
      </w:r>
    </w:p>
    <w:p w14:paraId="5269165F" w14:textId="77777777" w:rsidR="00D46364" w:rsidRPr="005C3FAC" w:rsidRDefault="00D46364" w:rsidP="00D46364">
      <w:pPr>
        <w:jc w:val="center"/>
        <w:rPr>
          <w:sz w:val="28"/>
          <w:szCs w:val="28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22"/>
        <w:gridCol w:w="3017"/>
        <w:gridCol w:w="3032"/>
      </w:tblGrid>
      <w:tr w:rsidR="00737662" w:rsidRPr="005C3FAC" w14:paraId="52691663" w14:textId="77777777" w:rsidTr="00A20E2A">
        <w:tc>
          <w:tcPr>
            <w:tcW w:w="3095" w:type="dxa"/>
          </w:tcPr>
          <w:p w14:paraId="52691660" w14:textId="77777777" w:rsidR="00737662" w:rsidRPr="005C3FAC" w:rsidRDefault="00737662">
            <w:pPr>
              <w:rPr>
                <w:sz w:val="28"/>
                <w:szCs w:val="28"/>
              </w:rPr>
            </w:pPr>
            <w:r w:rsidRPr="005C3FAC">
              <w:rPr>
                <w:sz w:val="28"/>
                <w:szCs w:val="28"/>
              </w:rPr>
              <w:t>Rīgā</w:t>
            </w:r>
          </w:p>
        </w:tc>
        <w:tc>
          <w:tcPr>
            <w:tcW w:w="3096" w:type="dxa"/>
          </w:tcPr>
          <w:p w14:paraId="52691661" w14:textId="77777777" w:rsidR="00737662" w:rsidRPr="005C3FAC" w:rsidRDefault="00737662" w:rsidP="00A20E2A">
            <w:pPr>
              <w:jc w:val="center"/>
              <w:rPr>
                <w:sz w:val="28"/>
                <w:szCs w:val="28"/>
              </w:rPr>
            </w:pPr>
            <w:r w:rsidRPr="005C3FAC">
              <w:rPr>
                <w:sz w:val="28"/>
                <w:szCs w:val="28"/>
              </w:rPr>
              <w:t>Nr.</w:t>
            </w:r>
          </w:p>
        </w:tc>
        <w:tc>
          <w:tcPr>
            <w:tcW w:w="3096" w:type="dxa"/>
          </w:tcPr>
          <w:p w14:paraId="52691662" w14:textId="5A6E4C57" w:rsidR="00737662" w:rsidRPr="005C3FAC" w:rsidRDefault="00287508" w:rsidP="00C620E1">
            <w:pPr>
              <w:rPr>
                <w:sz w:val="28"/>
                <w:szCs w:val="28"/>
              </w:rPr>
            </w:pPr>
            <w:r w:rsidRPr="005C3FAC">
              <w:rPr>
                <w:sz w:val="28"/>
                <w:szCs w:val="28"/>
              </w:rPr>
              <w:t xml:space="preserve"> </w:t>
            </w:r>
            <w:r w:rsidR="00845DBB" w:rsidRPr="005C3FAC">
              <w:rPr>
                <w:sz w:val="28"/>
                <w:szCs w:val="28"/>
              </w:rPr>
              <w:t>20</w:t>
            </w:r>
            <w:r w:rsidR="005C089C" w:rsidRPr="005C3FAC">
              <w:rPr>
                <w:sz w:val="28"/>
                <w:szCs w:val="28"/>
              </w:rPr>
              <w:t>2</w:t>
            </w:r>
            <w:r w:rsidR="002B3595" w:rsidRPr="005C3FAC">
              <w:rPr>
                <w:sz w:val="28"/>
                <w:szCs w:val="28"/>
              </w:rPr>
              <w:t>1</w:t>
            </w:r>
            <w:r w:rsidR="00737662" w:rsidRPr="005C3FAC">
              <w:rPr>
                <w:sz w:val="28"/>
                <w:szCs w:val="28"/>
              </w:rPr>
              <w:t>.</w:t>
            </w:r>
            <w:r w:rsidR="002953E9">
              <w:rPr>
                <w:sz w:val="28"/>
                <w:szCs w:val="28"/>
              </w:rPr>
              <w:t xml:space="preserve"> </w:t>
            </w:r>
            <w:r w:rsidR="00737662" w:rsidRPr="005C3FAC">
              <w:rPr>
                <w:sz w:val="28"/>
                <w:szCs w:val="28"/>
              </w:rPr>
              <w:t xml:space="preserve">gada     </w:t>
            </w:r>
            <w:r w:rsidR="008D4432" w:rsidRPr="005C3FAC">
              <w:rPr>
                <w:sz w:val="28"/>
                <w:szCs w:val="28"/>
              </w:rPr>
              <w:t>.</w:t>
            </w:r>
            <w:r w:rsidR="002953E9">
              <w:rPr>
                <w:sz w:val="28"/>
                <w:szCs w:val="28"/>
              </w:rPr>
              <w:t xml:space="preserve"> </w:t>
            </w:r>
            <w:r w:rsidR="00C620E1" w:rsidRPr="005C3FAC">
              <w:rPr>
                <w:sz w:val="28"/>
                <w:szCs w:val="28"/>
              </w:rPr>
              <w:t>augusts</w:t>
            </w:r>
          </w:p>
        </w:tc>
      </w:tr>
    </w:tbl>
    <w:p w14:paraId="52691664" w14:textId="77777777" w:rsidR="00B11377" w:rsidRPr="005C3FAC" w:rsidRDefault="00B11377">
      <w:pPr>
        <w:rPr>
          <w:sz w:val="28"/>
          <w:szCs w:val="28"/>
        </w:rPr>
      </w:pPr>
    </w:p>
    <w:p w14:paraId="52691665" w14:textId="77777777" w:rsidR="00206C2B" w:rsidRPr="005C3FAC" w:rsidRDefault="00206C2B">
      <w:pPr>
        <w:rPr>
          <w:sz w:val="28"/>
          <w:szCs w:val="28"/>
        </w:rPr>
      </w:pPr>
    </w:p>
    <w:p w14:paraId="52691666" w14:textId="77777777" w:rsidR="00737662" w:rsidRPr="005C3FAC" w:rsidRDefault="00737662" w:rsidP="00737662">
      <w:pPr>
        <w:jc w:val="center"/>
        <w:rPr>
          <w:sz w:val="28"/>
          <w:szCs w:val="28"/>
        </w:rPr>
      </w:pPr>
      <w:r w:rsidRPr="005C3FAC">
        <w:rPr>
          <w:sz w:val="28"/>
          <w:szCs w:val="28"/>
        </w:rPr>
        <w:t>.§</w:t>
      </w:r>
    </w:p>
    <w:p w14:paraId="52691667" w14:textId="77777777" w:rsidR="00737662" w:rsidRPr="005C3FAC" w:rsidRDefault="00737662">
      <w:pPr>
        <w:rPr>
          <w:sz w:val="28"/>
          <w:szCs w:val="28"/>
        </w:rPr>
      </w:pPr>
    </w:p>
    <w:p w14:paraId="52691668" w14:textId="77777777" w:rsidR="00041603" w:rsidRPr="005C3FAC" w:rsidRDefault="00041603" w:rsidP="00A37F3E">
      <w:pPr>
        <w:jc w:val="center"/>
        <w:rPr>
          <w:b/>
          <w:bCs/>
          <w:sz w:val="28"/>
          <w:szCs w:val="28"/>
          <w:lang w:eastAsia="en-US"/>
        </w:rPr>
      </w:pPr>
    </w:p>
    <w:p w14:paraId="52691669" w14:textId="77777777" w:rsidR="00FB6C9E" w:rsidRPr="005C3FAC" w:rsidRDefault="00FB6C9E" w:rsidP="009A2EBA">
      <w:pPr>
        <w:jc w:val="center"/>
        <w:rPr>
          <w:b/>
          <w:bCs/>
          <w:sz w:val="28"/>
          <w:szCs w:val="28"/>
        </w:rPr>
      </w:pPr>
      <w:r w:rsidRPr="005C3FAC">
        <w:rPr>
          <w:b/>
          <w:bCs/>
          <w:sz w:val="28"/>
          <w:szCs w:val="28"/>
        </w:rPr>
        <w:t>Informatīvais ziņojums</w:t>
      </w:r>
      <w:r w:rsidR="00041603" w:rsidRPr="005C3FAC">
        <w:rPr>
          <w:b/>
          <w:bCs/>
          <w:sz w:val="28"/>
          <w:szCs w:val="28"/>
        </w:rPr>
        <w:t xml:space="preserve"> </w:t>
      </w:r>
    </w:p>
    <w:p w14:paraId="5269166A" w14:textId="226C6439" w:rsidR="000C27CF" w:rsidRPr="005C3FAC" w:rsidRDefault="00FB6C9E" w:rsidP="009A2EBA">
      <w:pPr>
        <w:jc w:val="center"/>
        <w:rPr>
          <w:b/>
          <w:bCs/>
          <w:sz w:val="28"/>
          <w:szCs w:val="28"/>
        </w:rPr>
      </w:pPr>
      <w:r w:rsidRPr="005C3FAC">
        <w:rPr>
          <w:b/>
          <w:bCs/>
          <w:sz w:val="28"/>
          <w:szCs w:val="28"/>
        </w:rPr>
        <w:t>„</w:t>
      </w:r>
      <w:r w:rsidR="00C620E1" w:rsidRPr="005C3FAC">
        <w:rPr>
          <w:b/>
          <w:bCs/>
          <w:sz w:val="28"/>
          <w:szCs w:val="28"/>
        </w:rPr>
        <w:t>Zinātnes un augstākās izglītības finansējuma sasaiste ar zinātnisko institūciju</w:t>
      </w:r>
      <w:r w:rsidR="00D77353">
        <w:rPr>
          <w:b/>
          <w:bCs/>
          <w:sz w:val="28"/>
          <w:szCs w:val="28"/>
        </w:rPr>
        <w:t xml:space="preserve"> darbības</w:t>
      </w:r>
      <w:r w:rsidR="00C620E1" w:rsidRPr="005C3FAC">
        <w:rPr>
          <w:b/>
          <w:bCs/>
          <w:sz w:val="28"/>
          <w:szCs w:val="28"/>
        </w:rPr>
        <w:t xml:space="preserve"> starptautiskā </w:t>
      </w:r>
      <w:proofErr w:type="spellStart"/>
      <w:r w:rsidR="00D77353">
        <w:rPr>
          <w:b/>
          <w:bCs/>
          <w:sz w:val="28"/>
          <w:szCs w:val="28"/>
        </w:rPr>
        <w:t>iz</w:t>
      </w:r>
      <w:r w:rsidR="00F24500">
        <w:rPr>
          <w:b/>
          <w:bCs/>
          <w:sz w:val="28"/>
          <w:szCs w:val="28"/>
        </w:rPr>
        <w:t>vērtējuma</w:t>
      </w:r>
      <w:proofErr w:type="spellEnd"/>
      <w:r w:rsidR="00C620E1" w:rsidRPr="005C3FAC">
        <w:rPr>
          <w:b/>
          <w:bCs/>
          <w:sz w:val="28"/>
          <w:szCs w:val="28"/>
        </w:rPr>
        <w:t xml:space="preserve"> rezultātiem”</w:t>
      </w:r>
    </w:p>
    <w:p w14:paraId="5269166B" w14:textId="77777777" w:rsidR="009A2EBA" w:rsidRPr="005C3FAC" w:rsidRDefault="009A2EBA" w:rsidP="009A2EBA">
      <w:pPr>
        <w:jc w:val="center"/>
        <w:rPr>
          <w:b/>
          <w:bCs/>
          <w:color w:val="000000"/>
          <w:sz w:val="28"/>
          <w:szCs w:val="28"/>
        </w:rPr>
      </w:pPr>
    </w:p>
    <w:p w14:paraId="5269166C" w14:textId="77777777" w:rsidR="00DA7E19" w:rsidRPr="005C3FAC" w:rsidRDefault="00DA7E19" w:rsidP="00DA7E19">
      <w:pPr>
        <w:shd w:val="clear" w:color="auto" w:fill="FFFFFF"/>
        <w:ind w:firstLine="284"/>
        <w:jc w:val="both"/>
        <w:rPr>
          <w:color w:val="000000"/>
          <w:sz w:val="27"/>
          <w:szCs w:val="27"/>
        </w:rPr>
      </w:pPr>
      <w:r w:rsidRPr="005C3FAC">
        <w:rPr>
          <w:b/>
          <w:bCs/>
          <w:color w:val="000000"/>
          <w:sz w:val="27"/>
          <w:szCs w:val="27"/>
        </w:rPr>
        <w:t>TA-</w:t>
      </w:r>
    </w:p>
    <w:p w14:paraId="5269166D" w14:textId="77777777" w:rsidR="00DA7E19" w:rsidRPr="005C3FAC" w:rsidRDefault="00DA7E19" w:rsidP="00DA7E19">
      <w:pPr>
        <w:shd w:val="clear" w:color="auto" w:fill="FFFFFF"/>
        <w:jc w:val="center"/>
        <w:rPr>
          <w:color w:val="000000"/>
          <w:sz w:val="27"/>
          <w:szCs w:val="27"/>
        </w:rPr>
      </w:pPr>
      <w:r w:rsidRPr="005C3FAC">
        <w:rPr>
          <w:b/>
          <w:bCs/>
          <w:color w:val="000000"/>
          <w:sz w:val="28"/>
          <w:szCs w:val="28"/>
        </w:rPr>
        <w:t>___________________________________________________________</w:t>
      </w:r>
    </w:p>
    <w:p w14:paraId="5269166E" w14:textId="77777777" w:rsidR="00DA7E19" w:rsidRPr="005C3FAC" w:rsidRDefault="00DA7E19" w:rsidP="00DA7E19">
      <w:pPr>
        <w:shd w:val="clear" w:color="auto" w:fill="FFFFFF"/>
        <w:jc w:val="center"/>
        <w:rPr>
          <w:color w:val="000000"/>
          <w:sz w:val="27"/>
          <w:szCs w:val="27"/>
        </w:rPr>
      </w:pPr>
      <w:r w:rsidRPr="005C3FAC">
        <w:rPr>
          <w:color w:val="000000"/>
          <w:sz w:val="27"/>
          <w:szCs w:val="27"/>
        </w:rPr>
        <w:t>(..)</w:t>
      </w:r>
    </w:p>
    <w:p w14:paraId="5269166F" w14:textId="77777777" w:rsidR="00DA7E19" w:rsidRPr="005C3FAC" w:rsidRDefault="00DA7E19" w:rsidP="00DA7E19">
      <w:pPr>
        <w:shd w:val="clear" w:color="auto" w:fill="FFFFFF"/>
        <w:rPr>
          <w:sz w:val="28"/>
          <w:szCs w:val="28"/>
        </w:rPr>
      </w:pPr>
      <w:r w:rsidRPr="005C3FAC">
        <w:rPr>
          <w:color w:val="000000"/>
          <w:sz w:val="28"/>
          <w:szCs w:val="28"/>
        </w:rPr>
        <w:t> </w:t>
      </w:r>
    </w:p>
    <w:p w14:paraId="52691670" w14:textId="77777777" w:rsidR="00287508" w:rsidRPr="005C3FAC" w:rsidRDefault="00287508" w:rsidP="00A37F3E">
      <w:pPr>
        <w:jc w:val="both"/>
        <w:rPr>
          <w:sz w:val="28"/>
          <w:szCs w:val="28"/>
        </w:rPr>
      </w:pPr>
    </w:p>
    <w:p w14:paraId="4B1797D6" w14:textId="439F5100" w:rsidR="002165A4" w:rsidRPr="008E2FB8" w:rsidRDefault="005605E6" w:rsidP="008E2FB8">
      <w:pPr>
        <w:pStyle w:val="ListParagraph"/>
        <w:numPr>
          <w:ilvl w:val="0"/>
          <w:numId w:val="2"/>
        </w:numPr>
        <w:tabs>
          <w:tab w:val="left" w:pos="993"/>
        </w:tabs>
        <w:jc w:val="both"/>
        <w:rPr>
          <w:sz w:val="28"/>
          <w:szCs w:val="28"/>
        </w:rPr>
      </w:pPr>
      <w:r w:rsidRPr="008E2FB8">
        <w:rPr>
          <w:sz w:val="28"/>
          <w:szCs w:val="28"/>
        </w:rPr>
        <w:t xml:space="preserve">Pieņemt zināšanai </w:t>
      </w:r>
      <w:r w:rsidR="006305B7" w:rsidRPr="008E2FB8">
        <w:rPr>
          <w:sz w:val="28"/>
          <w:szCs w:val="28"/>
        </w:rPr>
        <w:t>iesniegt</w:t>
      </w:r>
      <w:r w:rsidR="00EE5036" w:rsidRPr="008E2FB8">
        <w:rPr>
          <w:sz w:val="28"/>
          <w:szCs w:val="28"/>
        </w:rPr>
        <w:t>o</w:t>
      </w:r>
      <w:r w:rsidR="006305B7" w:rsidRPr="008E2FB8">
        <w:rPr>
          <w:sz w:val="28"/>
          <w:szCs w:val="28"/>
        </w:rPr>
        <w:t xml:space="preserve"> </w:t>
      </w:r>
      <w:r w:rsidR="00EE5036" w:rsidRPr="008E2FB8">
        <w:rPr>
          <w:sz w:val="28"/>
          <w:szCs w:val="28"/>
        </w:rPr>
        <w:t>informatīvo</w:t>
      </w:r>
      <w:r w:rsidR="00E96B99" w:rsidRPr="008E2FB8">
        <w:rPr>
          <w:sz w:val="28"/>
          <w:szCs w:val="28"/>
        </w:rPr>
        <w:t xml:space="preserve"> </w:t>
      </w:r>
      <w:r w:rsidR="00EE5036" w:rsidRPr="008E2FB8">
        <w:rPr>
          <w:sz w:val="28"/>
          <w:szCs w:val="28"/>
        </w:rPr>
        <w:t>ziņojumu</w:t>
      </w:r>
      <w:r w:rsidR="00DA7E19" w:rsidRPr="008E2FB8">
        <w:rPr>
          <w:bCs/>
          <w:sz w:val="28"/>
          <w:szCs w:val="28"/>
        </w:rPr>
        <w:t>.</w:t>
      </w:r>
    </w:p>
    <w:p w14:paraId="3DA7331F" w14:textId="77777777" w:rsidR="008E2FB8" w:rsidRPr="008E2FB8" w:rsidRDefault="008E2FB8" w:rsidP="008E2FB8">
      <w:pPr>
        <w:pStyle w:val="ListParagraph"/>
        <w:tabs>
          <w:tab w:val="left" w:pos="993"/>
        </w:tabs>
        <w:ind w:left="1201"/>
        <w:jc w:val="both"/>
        <w:rPr>
          <w:sz w:val="28"/>
          <w:szCs w:val="28"/>
        </w:rPr>
      </w:pPr>
      <w:bookmarkStart w:id="0" w:name="_GoBack"/>
      <w:bookmarkEnd w:id="0"/>
    </w:p>
    <w:p w14:paraId="31BBF7E4" w14:textId="0C31F72A" w:rsidR="008B11E7" w:rsidRPr="002165A4" w:rsidRDefault="008B11E7" w:rsidP="002165A4">
      <w:pPr>
        <w:numPr>
          <w:ilvl w:val="0"/>
          <w:numId w:val="2"/>
        </w:numPr>
        <w:tabs>
          <w:tab w:val="left" w:pos="993"/>
        </w:tabs>
        <w:ind w:left="0" w:firstLine="709"/>
        <w:jc w:val="both"/>
        <w:rPr>
          <w:sz w:val="28"/>
          <w:szCs w:val="28"/>
        </w:rPr>
      </w:pPr>
      <w:r w:rsidRPr="002165A4">
        <w:rPr>
          <w:bCs/>
          <w:sz w:val="28"/>
          <w:szCs w:val="28"/>
        </w:rPr>
        <w:t xml:space="preserve">Atbalstīt informatīvajā ziņojumā ietverto </w:t>
      </w:r>
      <w:r w:rsidR="002165A4" w:rsidRPr="002165A4">
        <w:rPr>
          <w:bCs/>
          <w:sz w:val="28"/>
          <w:szCs w:val="28"/>
        </w:rPr>
        <w:t>informāciju par tālāko zinātnes un augstākās izglītības finansēšanas sasaisti ar zinātnes starptautiskā novērtējuma rezultātiem.</w:t>
      </w:r>
    </w:p>
    <w:p w14:paraId="52691672" w14:textId="77777777" w:rsidR="005C3FAC" w:rsidRPr="002165A4" w:rsidRDefault="005C3FAC" w:rsidP="005C3FAC">
      <w:pPr>
        <w:tabs>
          <w:tab w:val="left" w:pos="993"/>
        </w:tabs>
        <w:ind w:left="709"/>
        <w:jc w:val="both"/>
        <w:rPr>
          <w:sz w:val="28"/>
          <w:szCs w:val="28"/>
        </w:rPr>
      </w:pPr>
    </w:p>
    <w:p w14:paraId="52691673" w14:textId="561C77A2" w:rsidR="005C3FAC" w:rsidRPr="002165A4" w:rsidRDefault="002165A4" w:rsidP="005C3FAC">
      <w:pPr>
        <w:numPr>
          <w:ilvl w:val="0"/>
          <w:numId w:val="2"/>
        </w:numPr>
        <w:tabs>
          <w:tab w:val="left" w:pos="993"/>
        </w:tabs>
        <w:ind w:left="0" w:firstLine="709"/>
        <w:jc w:val="both"/>
        <w:rPr>
          <w:sz w:val="28"/>
          <w:szCs w:val="28"/>
        </w:rPr>
      </w:pPr>
      <w:r w:rsidRPr="002165A4">
        <w:rPr>
          <w:sz w:val="28"/>
          <w:szCs w:val="28"/>
          <w:shd w:val="clear" w:color="auto" w:fill="FFFFFF"/>
        </w:rPr>
        <w:t>Izg</w:t>
      </w:r>
      <w:r>
        <w:rPr>
          <w:sz w:val="28"/>
          <w:szCs w:val="28"/>
          <w:shd w:val="clear" w:color="auto" w:fill="FFFFFF"/>
        </w:rPr>
        <w:t>l</w:t>
      </w:r>
      <w:r w:rsidR="005C3FAC" w:rsidRPr="002165A4">
        <w:rPr>
          <w:sz w:val="28"/>
          <w:szCs w:val="28"/>
          <w:shd w:val="clear" w:color="auto" w:fill="FFFFFF"/>
        </w:rPr>
        <w:t xml:space="preserve">ītības un zinātnes ministrijai </w:t>
      </w:r>
      <w:r w:rsidR="005A6F74" w:rsidRPr="002165A4">
        <w:rPr>
          <w:sz w:val="28"/>
          <w:szCs w:val="28"/>
          <w:shd w:val="clear" w:color="auto" w:fill="FFFFFF"/>
        </w:rPr>
        <w:t>sagatavot un</w:t>
      </w:r>
      <w:r w:rsidR="008B11E7" w:rsidRPr="002165A4">
        <w:rPr>
          <w:sz w:val="28"/>
          <w:szCs w:val="28"/>
          <w:shd w:val="clear" w:color="auto" w:fill="FFFFFF"/>
        </w:rPr>
        <w:t xml:space="preserve"> izglītības un zinātnes ministram</w:t>
      </w:r>
      <w:r w:rsidR="005C3FAC" w:rsidRPr="002165A4">
        <w:rPr>
          <w:sz w:val="28"/>
          <w:szCs w:val="28"/>
          <w:shd w:val="clear" w:color="auto" w:fill="FFFFFF"/>
        </w:rPr>
        <w:t xml:space="preserve"> </w:t>
      </w:r>
      <w:r w:rsidR="005A6F74" w:rsidRPr="002165A4">
        <w:rPr>
          <w:sz w:val="28"/>
          <w:szCs w:val="28"/>
          <w:shd w:val="clear" w:color="auto" w:fill="FFFFFF"/>
        </w:rPr>
        <w:t>līdz 2021. gada 3</w:t>
      </w:r>
      <w:r w:rsidR="0090592B" w:rsidRPr="002165A4">
        <w:rPr>
          <w:sz w:val="28"/>
          <w:szCs w:val="28"/>
          <w:shd w:val="clear" w:color="auto" w:fill="FFFFFF"/>
        </w:rPr>
        <w:t>0</w:t>
      </w:r>
      <w:r w:rsidR="005A6F74" w:rsidRPr="002165A4">
        <w:rPr>
          <w:sz w:val="28"/>
          <w:szCs w:val="28"/>
          <w:shd w:val="clear" w:color="auto" w:fill="FFFFFF"/>
        </w:rPr>
        <w:t xml:space="preserve">. </w:t>
      </w:r>
      <w:r w:rsidR="0090592B" w:rsidRPr="002165A4">
        <w:rPr>
          <w:sz w:val="28"/>
          <w:szCs w:val="28"/>
          <w:shd w:val="clear" w:color="auto" w:fill="FFFFFF"/>
        </w:rPr>
        <w:t>novembrim</w:t>
      </w:r>
      <w:r w:rsidR="005A6F74" w:rsidRPr="002165A4">
        <w:rPr>
          <w:sz w:val="28"/>
          <w:szCs w:val="28"/>
          <w:shd w:val="clear" w:color="auto" w:fill="FFFFFF"/>
        </w:rPr>
        <w:t xml:space="preserve"> </w:t>
      </w:r>
      <w:r w:rsidR="0090592B" w:rsidRPr="002165A4">
        <w:rPr>
          <w:sz w:val="28"/>
          <w:szCs w:val="28"/>
          <w:shd w:val="clear" w:color="auto" w:fill="FFFFFF"/>
        </w:rPr>
        <w:t>iesniegt Ministru k</w:t>
      </w:r>
      <w:r w:rsidR="00435D33" w:rsidRPr="002165A4">
        <w:rPr>
          <w:sz w:val="28"/>
          <w:szCs w:val="28"/>
          <w:shd w:val="clear" w:color="auto" w:fill="FFFFFF"/>
        </w:rPr>
        <w:t xml:space="preserve">abinetā </w:t>
      </w:r>
      <w:r w:rsidR="008B11E7" w:rsidRPr="002165A4">
        <w:rPr>
          <w:sz w:val="28"/>
          <w:szCs w:val="28"/>
          <w:shd w:val="clear" w:color="auto" w:fill="FFFFFF"/>
        </w:rPr>
        <w:t xml:space="preserve">pieņemšanai </w:t>
      </w:r>
      <w:r w:rsidR="00435D33" w:rsidRPr="002165A4">
        <w:rPr>
          <w:sz w:val="28"/>
          <w:szCs w:val="28"/>
          <w:shd w:val="clear" w:color="auto" w:fill="FFFFFF"/>
        </w:rPr>
        <w:t>M</w:t>
      </w:r>
      <w:r w:rsidR="005C3FAC" w:rsidRPr="002165A4">
        <w:rPr>
          <w:sz w:val="28"/>
          <w:szCs w:val="28"/>
          <w:shd w:val="clear" w:color="auto" w:fill="FFFFFF"/>
        </w:rPr>
        <w:t>inistru kabineta noteikumu projektu jaunai kārtībai</w:t>
      </w:r>
      <w:r w:rsidR="00FA22F9" w:rsidRPr="002165A4">
        <w:rPr>
          <w:sz w:val="28"/>
          <w:szCs w:val="28"/>
          <w:shd w:val="clear" w:color="auto" w:fill="FFFFFF"/>
        </w:rPr>
        <w:t>,</w:t>
      </w:r>
      <w:r w:rsidR="005C3FAC" w:rsidRPr="002165A4">
        <w:rPr>
          <w:sz w:val="28"/>
          <w:szCs w:val="28"/>
          <w:shd w:val="clear" w:color="auto" w:fill="FFFFFF"/>
        </w:rPr>
        <w:t xml:space="preserve"> kādā aprēķina un piešķir </w:t>
      </w:r>
      <w:r w:rsidR="008B11E7" w:rsidRPr="002165A4">
        <w:rPr>
          <w:sz w:val="28"/>
          <w:szCs w:val="28"/>
          <w:shd w:val="clear" w:color="auto" w:fill="FFFFFF"/>
        </w:rPr>
        <w:t xml:space="preserve">zinātnes </w:t>
      </w:r>
      <w:r w:rsidR="005C3FAC" w:rsidRPr="002165A4">
        <w:rPr>
          <w:sz w:val="28"/>
          <w:szCs w:val="28"/>
          <w:shd w:val="clear" w:color="auto" w:fill="FFFFFF"/>
        </w:rPr>
        <w:t xml:space="preserve">bāzes finansējumu </w:t>
      </w:r>
      <w:r w:rsidR="008B11E7" w:rsidRPr="002165A4">
        <w:rPr>
          <w:sz w:val="28"/>
          <w:szCs w:val="28"/>
          <w:shd w:val="clear" w:color="auto" w:fill="FFFFFF"/>
        </w:rPr>
        <w:t xml:space="preserve">valsts </w:t>
      </w:r>
      <w:r w:rsidR="005C3FAC" w:rsidRPr="002165A4">
        <w:rPr>
          <w:sz w:val="28"/>
          <w:szCs w:val="28"/>
          <w:shd w:val="clear" w:color="auto" w:fill="FFFFFF"/>
        </w:rPr>
        <w:t xml:space="preserve">zinātniskajām institūcijām, kurā būtu aktualizēta sasaiste ar zinātnisko institūciju </w:t>
      </w:r>
      <w:r w:rsidR="008B11E7" w:rsidRPr="002165A4">
        <w:rPr>
          <w:sz w:val="28"/>
          <w:szCs w:val="28"/>
          <w:shd w:val="clear" w:color="auto" w:fill="FFFFFF"/>
        </w:rPr>
        <w:t xml:space="preserve">darbības </w:t>
      </w:r>
      <w:r w:rsidR="005C3FAC" w:rsidRPr="002165A4">
        <w:rPr>
          <w:sz w:val="28"/>
          <w:szCs w:val="28"/>
          <w:shd w:val="clear" w:color="auto" w:fill="FFFFFF"/>
        </w:rPr>
        <w:t xml:space="preserve">starptautisko </w:t>
      </w:r>
      <w:proofErr w:type="spellStart"/>
      <w:r w:rsidR="008B11E7" w:rsidRPr="002165A4">
        <w:rPr>
          <w:sz w:val="28"/>
          <w:szCs w:val="28"/>
          <w:shd w:val="clear" w:color="auto" w:fill="FFFFFF"/>
        </w:rPr>
        <w:t>iz</w:t>
      </w:r>
      <w:r w:rsidR="00F24500" w:rsidRPr="002165A4">
        <w:rPr>
          <w:sz w:val="28"/>
          <w:szCs w:val="28"/>
          <w:shd w:val="clear" w:color="auto" w:fill="FFFFFF"/>
        </w:rPr>
        <w:t>vērtējumu</w:t>
      </w:r>
      <w:proofErr w:type="spellEnd"/>
      <w:r w:rsidR="005C3FAC" w:rsidRPr="002165A4">
        <w:rPr>
          <w:sz w:val="28"/>
          <w:szCs w:val="28"/>
          <w:shd w:val="clear" w:color="auto" w:fill="FFFFFF"/>
        </w:rPr>
        <w:t>, ieviesta lielāka</w:t>
      </w:r>
      <w:r w:rsidRPr="002165A4">
        <w:rPr>
          <w:sz w:val="28"/>
          <w:szCs w:val="28"/>
          <w:shd w:val="clear" w:color="auto" w:fill="FFFFFF"/>
        </w:rPr>
        <w:t xml:space="preserve"> zinātnes</w:t>
      </w:r>
      <w:r w:rsidR="005C3FAC" w:rsidRPr="002165A4">
        <w:rPr>
          <w:sz w:val="28"/>
          <w:szCs w:val="28"/>
          <w:shd w:val="clear" w:color="auto" w:fill="FFFFFF"/>
        </w:rPr>
        <w:t xml:space="preserve"> sniegum</w:t>
      </w:r>
      <w:r w:rsidR="0090592B" w:rsidRPr="002165A4">
        <w:rPr>
          <w:sz w:val="28"/>
          <w:szCs w:val="28"/>
          <w:shd w:val="clear" w:color="auto" w:fill="FFFFFF"/>
        </w:rPr>
        <w:t xml:space="preserve">a nozīme </w:t>
      </w:r>
      <w:r w:rsidR="008B11E7" w:rsidRPr="002165A4">
        <w:rPr>
          <w:sz w:val="28"/>
          <w:szCs w:val="28"/>
          <w:shd w:val="clear" w:color="auto" w:fill="FFFFFF"/>
        </w:rPr>
        <w:t xml:space="preserve">zinātnes bāzes </w:t>
      </w:r>
      <w:r w:rsidR="0090592B" w:rsidRPr="002165A4">
        <w:rPr>
          <w:sz w:val="28"/>
          <w:szCs w:val="28"/>
          <w:shd w:val="clear" w:color="auto" w:fill="FFFFFF"/>
        </w:rPr>
        <w:t>finansējuma piešķīrumā un</w:t>
      </w:r>
      <w:r w:rsidR="005C3FAC" w:rsidRPr="002165A4">
        <w:rPr>
          <w:sz w:val="28"/>
          <w:szCs w:val="28"/>
          <w:shd w:val="clear" w:color="auto" w:fill="FFFFFF"/>
        </w:rPr>
        <w:t xml:space="preserve"> ieviesta jauna </w:t>
      </w:r>
      <w:r w:rsidRPr="002165A4">
        <w:rPr>
          <w:sz w:val="28"/>
          <w:szCs w:val="28"/>
          <w:shd w:val="clear" w:color="auto" w:fill="FFFFFF"/>
        </w:rPr>
        <w:t xml:space="preserve">zinātnisko institūciju </w:t>
      </w:r>
      <w:r w:rsidR="005C3FAC" w:rsidRPr="002165A4">
        <w:rPr>
          <w:sz w:val="28"/>
          <w:szCs w:val="28"/>
          <w:shd w:val="clear" w:color="auto" w:fill="FFFFFF"/>
        </w:rPr>
        <w:t>attīstības finansējuma komponente.</w:t>
      </w:r>
    </w:p>
    <w:p w14:paraId="52691674" w14:textId="77777777" w:rsidR="005C3FAC" w:rsidRPr="002165A4" w:rsidRDefault="005C3FAC" w:rsidP="005C3FAC">
      <w:pPr>
        <w:pStyle w:val="ListParagraph"/>
        <w:rPr>
          <w:sz w:val="28"/>
          <w:szCs w:val="28"/>
        </w:rPr>
      </w:pPr>
    </w:p>
    <w:p w14:paraId="18344F5D" w14:textId="77777777" w:rsidR="002165A4" w:rsidRPr="002165A4" w:rsidRDefault="005C3FAC" w:rsidP="002165A4">
      <w:pPr>
        <w:numPr>
          <w:ilvl w:val="0"/>
          <w:numId w:val="2"/>
        </w:numPr>
        <w:tabs>
          <w:tab w:val="left" w:pos="993"/>
        </w:tabs>
        <w:ind w:left="0" w:firstLine="709"/>
        <w:jc w:val="both"/>
        <w:rPr>
          <w:sz w:val="28"/>
          <w:szCs w:val="28"/>
        </w:rPr>
      </w:pPr>
      <w:r w:rsidRPr="002165A4">
        <w:rPr>
          <w:sz w:val="28"/>
          <w:szCs w:val="28"/>
        </w:rPr>
        <w:t>I</w:t>
      </w:r>
      <w:r w:rsidRPr="002165A4">
        <w:rPr>
          <w:sz w:val="28"/>
          <w:szCs w:val="28"/>
          <w:shd w:val="clear" w:color="auto" w:fill="FFFFFF"/>
        </w:rPr>
        <w:t>zglītības un zinātnes ministrijai</w:t>
      </w:r>
      <w:r w:rsidR="00D75CCE" w:rsidRPr="002165A4">
        <w:rPr>
          <w:sz w:val="28"/>
          <w:szCs w:val="28"/>
          <w:shd w:val="clear" w:color="auto" w:fill="FFFFFF"/>
        </w:rPr>
        <w:t xml:space="preserve"> sagatavot un</w:t>
      </w:r>
      <w:r w:rsidRPr="002165A4">
        <w:rPr>
          <w:sz w:val="28"/>
          <w:szCs w:val="28"/>
          <w:shd w:val="clear" w:color="auto" w:fill="FFFFFF"/>
        </w:rPr>
        <w:t xml:space="preserve"> </w:t>
      </w:r>
      <w:r w:rsidR="000F51B2" w:rsidRPr="002165A4">
        <w:rPr>
          <w:sz w:val="28"/>
          <w:szCs w:val="28"/>
          <w:shd w:val="clear" w:color="auto" w:fill="FFFFFF"/>
        </w:rPr>
        <w:t xml:space="preserve">izglītības un zinātnes ministram </w:t>
      </w:r>
      <w:r w:rsidRPr="002165A4">
        <w:rPr>
          <w:sz w:val="28"/>
          <w:szCs w:val="28"/>
          <w:shd w:val="clear" w:color="auto" w:fill="FFFFFF"/>
        </w:rPr>
        <w:t>līdz 2021.</w:t>
      </w:r>
      <w:r w:rsidR="0090592B" w:rsidRPr="002165A4">
        <w:rPr>
          <w:sz w:val="28"/>
          <w:szCs w:val="28"/>
          <w:shd w:val="clear" w:color="auto" w:fill="FFFFFF"/>
        </w:rPr>
        <w:t xml:space="preserve"> </w:t>
      </w:r>
      <w:r w:rsidRPr="002165A4">
        <w:rPr>
          <w:sz w:val="28"/>
          <w:szCs w:val="28"/>
          <w:shd w:val="clear" w:color="auto" w:fill="FFFFFF"/>
        </w:rPr>
        <w:t>gada 31.</w:t>
      </w:r>
      <w:r w:rsidR="00D75CCE" w:rsidRPr="002165A4">
        <w:rPr>
          <w:sz w:val="28"/>
          <w:szCs w:val="28"/>
          <w:shd w:val="clear" w:color="auto" w:fill="FFFFFF"/>
        </w:rPr>
        <w:t xml:space="preserve"> </w:t>
      </w:r>
      <w:r w:rsidRPr="002165A4">
        <w:rPr>
          <w:sz w:val="28"/>
          <w:szCs w:val="28"/>
          <w:shd w:val="clear" w:color="auto" w:fill="FFFFFF"/>
        </w:rPr>
        <w:t xml:space="preserve">decembrim </w:t>
      </w:r>
      <w:r w:rsidR="00D75CCE" w:rsidRPr="002165A4">
        <w:rPr>
          <w:sz w:val="28"/>
          <w:szCs w:val="28"/>
          <w:shd w:val="clear" w:color="auto" w:fill="FFFFFF"/>
        </w:rPr>
        <w:t xml:space="preserve">iesniegt </w:t>
      </w:r>
      <w:r w:rsidRPr="002165A4">
        <w:rPr>
          <w:sz w:val="28"/>
          <w:szCs w:val="28"/>
          <w:shd w:val="clear" w:color="auto" w:fill="FFFFFF"/>
        </w:rPr>
        <w:t xml:space="preserve">grozījumus </w:t>
      </w:r>
      <w:r w:rsidR="0090592B" w:rsidRPr="002165A4">
        <w:rPr>
          <w:sz w:val="28"/>
          <w:szCs w:val="28"/>
          <w:shd w:val="clear" w:color="auto" w:fill="FFFFFF"/>
        </w:rPr>
        <w:t>Ministru k</w:t>
      </w:r>
      <w:r w:rsidR="005A6F74" w:rsidRPr="002165A4">
        <w:rPr>
          <w:sz w:val="28"/>
          <w:szCs w:val="28"/>
          <w:shd w:val="clear" w:color="auto" w:fill="FFFFFF"/>
        </w:rPr>
        <w:t xml:space="preserve">abineta </w:t>
      </w:r>
      <w:r w:rsidRPr="002165A4">
        <w:rPr>
          <w:sz w:val="28"/>
          <w:szCs w:val="28"/>
          <w:shd w:val="clear" w:color="auto" w:fill="FFFFFF"/>
        </w:rPr>
        <w:t>2006.</w:t>
      </w:r>
      <w:r w:rsidR="0090592B" w:rsidRPr="002165A4">
        <w:rPr>
          <w:sz w:val="28"/>
          <w:szCs w:val="28"/>
          <w:shd w:val="clear" w:color="auto" w:fill="FFFFFF"/>
        </w:rPr>
        <w:t xml:space="preserve"> </w:t>
      </w:r>
      <w:r w:rsidRPr="002165A4">
        <w:rPr>
          <w:sz w:val="28"/>
          <w:szCs w:val="28"/>
          <w:shd w:val="clear" w:color="auto" w:fill="FFFFFF"/>
        </w:rPr>
        <w:t>gada 12.</w:t>
      </w:r>
      <w:r w:rsidR="005A6F74" w:rsidRPr="002165A4">
        <w:rPr>
          <w:sz w:val="28"/>
          <w:szCs w:val="28"/>
          <w:shd w:val="clear" w:color="auto" w:fill="FFFFFF"/>
        </w:rPr>
        <w:t xml:space="preserve"> </w:t>
      </w:r>
      <w:r w:rsidRPr="002165A4">
        <w:rPr>
          <w:sz w:val="28"/>
          <w:szCs w:val="28"/>
          <w:shd w:val="clear" w:color="auto" w:fill="FFFFFF"/>
        </w:rPr>
        <w:t xml:space="preserve">decembra noteikumos „Kārtība, kādā augstskolas un koledžas tiek finansētas no valsts budžeta līdzekļiem”, ieviešot zinātnisko institūciju </w:t>
      </w:r>
      <w:r w:rsidR="000F51B2" w:rsidRPr="002165A4">
        <w:rPr>
          <w:sz w:val="28"/>
          <w:szCs w:val="28"/>
          <w:shd w:val="clear" w:color="auto" w:fill="FFFFFF"/>
        </w:rPr>
        <w:t xml:space="preserve">darbības </w:t>
      </w:r>
      <w:r w:rsidRPr="002165A4">
        <w:rPr>
          <w:sz w:val="28"/>
          <w:szCs w:val="28"/>
          <w:shd w:val="clear" w:color="auto" w:fill="FFFFFF"/>
        </w:rPr>
        <w:t xml:space="preserve">starptautiskā </w:t>
      </w:r>
      <w:proofErr w:type="spellStart"/>
      <w:r w:rsidR="000F51B2" w:rsidRPr="002165A4">
        <w:rPr>
          <w:sz w:val="28"/>
          <w:szCs w:val="28"/>
          <w:shd w:val="clear" w:color="auto" w:fill="FFFFFF"/>
        </w:rPr>
        <w:t>iz</w:t>
      </w:r>
      <w:r w:rsidR="00F24500" w:rsidRPr="002165A4">
        <w:rPr>
          <w:sz w:val="28"/>
          <w:szCs w:val="28"/>
          <w:shd w:val="clear" w:color="auto" w:fill="FFFFFF"/>
        </w:rPr>
        <w:t>vērtējuma</w:t>
      </w:r>
      <w:proofErr w:type="spellEnd"/>
      <w:r w:rsidRPr="002165A4">
        <w:rPr>
          <w:sz w:val="28"/>
          <w:szCs w:val="28"/>
          <w:shd w:val="clear" w:color="auto" w:fill="FFFFFF"/>
        </w:rPr>
        <w:t xml:space="preserve"> sasaisti ar augstākās izglītības finansēšanas kārtību.</w:t>
      </w:r>
    </w:p>
    <w:p w14:paraId="7CC1E750" w14:textId="77777777" w:rsidR="002165A4" w:rsidRPr="002165A4" w:rsidRDefault="002165A4" w:rsidP="002165A4">
      <w:pPr>
        <w:pStyle w:val="ListParagraph"/>
        <w:rPr>
          <w:sz w:val="28"/>
          <w:szCs w:val="28"/>
          <w:shd w:val="clear" w:color="auto" w:fill="FFFFFF"/>
        </w:rPr>
      </w:pPr>
    </w:p>
    <w:p w14:paraId="4D590694" w14:textId="2FF49C49" w:rsidR="000F51B2" w:rsidRPr="002165A4" w:rsidRDefault="000F51B2" w:rsidP="002165A4">
      <w:pPr>
        <w:numPr>
          <w:ilvl w:val="0"/>
          <w:numId w:val="2"/>
        </w:numPr>
        <w:tabs>
          <w:tab w:val="left" w:pos="993"/>
        </w:tabs>
        <w:ind w:left="0" w:firstLine="709"/>
        <w:jc w:val="both"/>
        <w:rPr>
          <w:sz w:val="28"/>
          <w:szCs w:val="28"/>
        </w:rPr>
      </w:pPr>
      <w:r w:rsidRPr="002165A4">
        <w:rPr>
          <w:sz w:val="28"/>
          <w:szCs w:val="28"/>
          <w:shd w:val="clear" w:color="auto" w:fill="FFFFFF"/>
        </w:rPr>
        <w:t xml:space="preserve">Jautājumu par papildu valsts budžeta līdzekļu piešķiršanu </w:t>
      </w:r>
      <w:r w:rsidRPr="002165A4">
        <w:rPr>
          <w:sz w:val="28"/>
          <w:szCs w:val="28"/>
        </w:rPr>
        <w:t>I</w:t>
      </w:r>
      <w:r w:rsidRPr="002165A4">
        <w:rPr>
          <w:sz w:val="28"/>
          <w:szCs w:val="28"/>
          <w:shd w:val="clear" w:color="auto" w:fill="FFFFFF"/>
        </w:rPr>
        <w:t xml:space="preserve">zglītības un zinātnes ministrijai zinātnes bāzes finansējuma 2023.gadā </w:t>
      </w:r>
      <w:r w:rsidR="002165A4">
        <w:rPr>
          <w:sz w:val="28"/>
          <w:szCs w:val="28"/>
          <w:shd w:val="clear" w:color="auto" w:fill="FFFFFF"/>
        </w:rPr>
        <w:t>19 200 000</w:t>
      </w:r>
      <w:r w:rsidRPr="002165A4">
        <w:rPr>
          <w:sz w:val="28"/>
          <w:szCs w:val="28"/>
          <w:shd w:val="clear" w:color="auto" w:fill="FFFFFF"/>
        </w:rPr>
        <w:t xml:space="preserve"> </w:t>
      </w:r>
      <w:proofErr w:type="spellStart"/>
      <w:r w:rsidRPr="002165A4">
        <w:rPr>
          <w:sz w:val="28"/>
          <w:szCs w:val="28"/>
          <w:shd w:val="clear" w:color="auto" w:fill="FFFFFF"/>
        </w:rPr>
        <w:t>euro</w:t>
      </w:r>
      <w:proofErr w:type="spellEnd"/>
      <w:r w:rsidRPr="002165A4">
        <w:rPr>
          <w:sz w:val="28"/>
          <w:szCs w:val="28"/>
          <w:shd w:val="clear" w:color="auto" w:fill="FFFFFF"/>
        </w:rPr>
        <w:t xml:space="preserve"> apmērā, 2024.gadā </w:t>
      </w:r>
      <w:r w:rsidR="002165A4">
        <w:rPr>
          <w:sz w:val="28"/>
          <w:szCs w:val="28"/>
          <w:shd w:val="clear" w:color="auto" w:fill="FFFFFF"/>
        </w:rPr>
        <w:t>29 800 000</w:t>
      </w:r>
      <w:r w:rsidRPr="002165A4">
        <w:rPr>
          <w:sz w:val="28"/>
          <w:szCs w:val="28"/>
          <w:shd w:val="clear" w:color="auto" w:fill="FFFFFF"/>
        </w:rPr>
        <w:t xml:space="preserve"> </w:t>
      </w:r>
      <w:proofErr w:type="spellStart"/>
      <w:r w:rsidRPr="002165A4">
        <w:rPr>
          <w:sz w:val="28"/>
          <w:szCs w:val="28"/>
          <w:shd w:val="clear" w:color="auto" w:fill="FFFFFF"/>
        </w:rPr>
        <w:t>euro</w:t>
      </w:r>
      <w:proofErr w:type="spellEnd"/>
      <w:r w:rsidRPr="002165A4">
        <w:rPr>
          <w:sz w:val="28"/>
          <w:szCs w:val="28"/>
          <w:shd w:val="clear" w:color="auto" w:fill="FFFFFF"/>
        </w:rPr>
        <w:t xml:space="preserve"> apmērā un 2025.gadā </w:t>
      </w:r>
      <w:proofErr w:type="spellStart"/>
      <w:r w:rsidRPr="002165A4">
        <w:rPr>
          <w:sz w:val="28"/>
          <w:szCs w:val="28"/>
          <w:shd w:val="clear" w:color="auto" w:fill="FFFFFF"/>
        </w:rPr>
        <w:t>euro</w:t>
      </w:r>
      <w:proofErr w:type="spellEnd"/>
      <w:r w:rsidR="002165A4">
        <w:rPr>
          <w:sz w:val="28"/>
          <w:szCs w:val="28"/>
          <w:shd w:val="clear" w:color="auto" w:fill="FFFFFF"/>
        </w:rPr>
        <w:t xml:space="preserve"> 38 400 000 </w:t>
      </w:r>
      <w:r w:rsidRPr="002165A4">
        <w:rPr>
          <w:sz w:val="28"/>
          <w:szCs w:val="28"/>
          <w:shd w:val="clear" w:color="auto" w:fill="FFFFFF"/>
        </w:rPr>
        <w:t xml:space="preserve">apmērā </w:t>
      </w:r>
      <w:proofErr w:type="spellStart"/>
      <w:r w:rsidRPr="002165A4">
        <w:rPr>
          <w:sz w:val="28"/>
          <w:szCs w:val="28"/>
          <w:shd w:val="clear" w:color="auto" w:fill="FFFFFF"/>
        </w:rPr>
        <w:t>apmērā</w:t>
      </w:r>
      <w:proofErr w:type="spellEnd"/>
      <w:r w:rsidRPr="002165A4">
        <w:rPr>
          <w:sz w:val="28"/>
          <w:szCs w:val="28"/>
          <w:shd w:val="clear" w:color="auto" w:fill="FFFFFF"/>
        </w:rPr>
        <w:t xml:space="preserve"> izskatīt Ministru kabinetā likumprojekta "Par valsts budžetu 2023.gadam" un likumprojekta "Par vidējā termiņa budžeta ietvaru 2023., 2024. un </w:t>
      </w:r>
      <w:r w:rsidRPr="002165A4">
        <w:rPr>
          <w:sz w:val="28"/>
          <w:szCs w:val="28"/>
          <w:shd w:val="clear" w:color="auto" w:fill="FFFFFF"/>
        </w:rPr>
        <w:lastRenderedPageBreak/>
        <w:t>2025.gadam" sagatavošanas procesā kopā ar visu ministriju un citu centrālo valsts iestāžu priekšlikumiem prioritārajiem pasākumiem </w:t>
      </w:r>
      <w:r w:rsidRPr="002165A4">
        <w:rPr>
          <w:rStyle w:val="highlight"/>
          <w:sz w:val="28"/>
          <w:szCs w:val="28"/>
        </w:rPr>
        <w:t>atbilstoši valsts budžeta finansiālajām iespējām</w:t>
      </w:r>
      <w:r w:rsidRPr="002165A4">
        <w:rPr>
          <w:sz w:val="28"/>
          <w:szCs w:val="28"/>
          <w:shd w:val="clear" w:color="auto" w:fill="FFFFFF"/>
        </w:rPr>
        <w:t>.</w:t>
      </w:r>
    </w:p>
    <w:p w14:paraId="5269167A" w14:textId="77777777" w:rsidR="00AA441F" w:rsidRPr="005C3FAC" w:rsidRDefault="00AA441F" w:rsidP="00737662">
      <w:pPr>
        <w:jc w:val="both"/>
        <w:rPr>
          <w:sz w:val="28"/>
          <w:szCs w:val="28"/>
        </w:rPr>
      </w:pPr>
    </w:p>
    <w:p w14:paraId="5269167B" w14:textId="77777777" w:rsidR="005C3FAC" w:rsidRPr="005C3FAC" w:rsidRDefault="005C3FAC" w:rsidP="005C3FAC">
      <w:pPr>
        <w:tabs>
          <w:tab w:val="left" w:pos="7088"/>
          <w:tab w:val="right" w:pos="9072"/>
        </w:tabs>
        <w:ind w:firstLine="709"/>
        <w:rPr>
          <w:sz w:val="28"/>
          <w:szCs w:val="26"/>
          <w:lang w:eastAsia="en-US"/>
        </w:rPr>
      </w:pPr>
      <w:r w:rsidRPr="005C3FAC">
        <w:rPr>
          <w:sz w:val="28"/>
          <w:szCs w:val="26"/>
        </w:rPr>
        <w:t>Ministru prezidents</w:t>
      </w:r>
      <w:r w:rsidRPr="005C3FAC">
        <w:rPr>
          <w:sz w:val="28"/>
          <w:szCs w:val="26"/>
        </w:rPr>
        <w:tab/>
        <w:t xml:space="preserve">A. K. Kariņš </w:t>
      </w:r>
    </w:p>
    <w:p w14:paraId="5269167C" w14:textId="77777777" w:rsidR="005C3FAC" w:rsidRPr="005C3FAC" w:rsidRDefault="005C3FAC" w:rsidP="005C3FAC">
      <w:pPr>
        <w:ind w:firstLine="709"/>
        <w:jc w:val="both"/>
        <w:rPr>
          <w:sz w:val="28"/>
          <w:szCs w:val="26"/>
        </w:rPr>
      </w:pPr>
    </w:p>
    <w:p w14:paraId="5269167D" w14:textId="77777777" w:rsidR="005C3FAC" w:rsidRPr="005C3FAC" w:rsidRDefault="005C3FAC" w:rsidP="005C3FAC">
      <w:pPr>
        <w:tabs>
          <w:tab w:val="left" w:pos="7088"/>
          <w:tab w:val="right" w:pos="9072"/>
        </w:tabs>
        <w:ind w:firstLine="709"/>
        <w:rPr>
          <w:sz w:val="28"/>
          <w:szCs w:val="26"/>
        </w:rPr>
      </w:pPr>
      <w:r w:rsidRPr="005C3FAC">
        <w:rPr>
          <w:sz w:val="28"/>
          <w:szCs w:val="26"/>
        </w:rPr>
        <w:t>Izglītības un zinātnes ministre</w:t>
      </w:r>
      <w:r w:rsidRPr="005C3FAC">
        <w:rPr>
          <w:sz w:val="28"/>
          <w:szCs w:val="26"/>
        </w:rPr>
        <w:tab/>
        <w:t>A. Muižniece</w:t>
      </w:r>
    </w:p>
    <w:p w14:paraId="5269167E" w14:textId="77777777" w:rsidR="005C3FAC" w:rsidRPr="005C3FAC" w:rsidRDefault="005C3FAC" w:rsidP="005C3FAC">
      <w:pPr>
        <w:ind w:firstLine="709"/>
        <w:rPr>
          <w:sz w:val="28"/>
          <w:szCs w:val="26"/>
        </w:rPr>
      </w:pPr>
    </w:p>
    <w:p w14:paraId="455CF88C" w14:textId="77777777" w:rsidR="00435D33" w:rsidRDefault="00435D33" w:rsidP="005C3FAC">
      <w:pPr>
        <w:tabs>
          <w:tab w:val="right" w:pos="9071"/>
        </w:tabs>
        <w:ind w:right="1" w:firstLine="709"/>
        <w:rPr>
          <w:sz w:val="28"/>
          <w:szCs w:val="26"/>
        </w:rPr>
      </w:pPr>
    </w:p>
    <w:p w14:paraId="5269167F" w14:textId="77777777" w:rsidR="005C3FAC" w:rsidRPr="005C3FAC" w:rsidRDefault="005C3FAC" w:rsidP="005C3FAC">
      <w:pPr>
        <w:tabs>
          <w:tab w:val="right" w:pos="9071"/>
        </w:tabs>
        <w:ind w:right="1" w:firstLine="709"/>
        <w:rPr>
          <w:sz w:val="28"/>
          <w:szCs w:val="26"/>
        </w:rPr>
      </w:pPr>
      <w:r w:rsidRPr="005C3FAC">
        <w:rPr>
          <w:sz w:val="28"/>
          <w:szCs w:val="26"/>
        </w:rPr>
        <w:t xml:space="preserve">Iesniedzējs: </w:t>
      </w:r>
    </w:p>
    <w:p w14:paraId="52691680" w14:textId="2F4D5906" w:rsidR="005C3FAC" w:rsidRPr="005C3FAC" w:rsidRDefault="00435D33" w:rsidP="005C3FAC">
      <w:pPr>
        <w:tabs>
          <w:tab w:val="left" w:pos="7088"/>
          <w:tab w:val="right" w:pos="9071"/>
        </w:tabs>
        <w:ind w:right="1" w:firstLine="709"/>
        <w:rPr>
          <w:sz w:val="28"/>
          <w:szCs w:val="26"/>
        </w:rPr>
      </w:pPr>
      <w:r>
        <w:rPr>
          <w:sz w:val="28"/>
          <w:szCs w:val="26"/>
        </w:rPr>
        <w:t>I</w:t>
      </w:r>
      <w:r w:rsidR="005C3FAC" w:rsidRPr="005C3FAC">
        <w:rPr>
          <w:sz w:val="28"/>
          <w:szCs w:val="26"/>
        </w:rPr>
        <w:t>zglītības un zinātnes ministre</w:t>
      </w:r>
      <w:r w:rsidR="005C3FAC" w:rsidRPr="005C3FAC">
        <w:rPr>
          <w:sz w:val="28"/>
          <w:szCs w:val="26"/>
        </w:rPr>
        <w:tab/>
        <w:t>A. Muižniece</w:t>
      </w:r>
    </w:p>
    <w:p w14:paraId="52691681" w14:textId="77777777" w:rsidR="005C3FAC" w:rsidRPr="005C3FAC" w:rsidRDefault="005C3FAC" w:rsidP="005C3FAC">
      <w:pPr>
        <w:tabs>
          <w:tab w:val="left" w:pos="3000"/>
        </w:tabs>
        <w:ind w:firstLine="709"/>
        <w:rPr>
          <w:sz w:val="28"/>
          <w:szCs w:val="26"/>
        </w:rPr>
      </w:pPr>
    </w:p>
    <w:p w14:paraId="52691682" w14:textId="77777777" w:rsidR="005C3FAC" w:rsidRPr="005C3FAC" w:rsidRDefault="005C3FAC" w:rsidP="005C3FAC">
      <w:pPr>
        <w:tabs>
          <w:tab w:val="left" w:pos="3000"/>
        </w:tabs>
        <w:ind w:firstLine="709"/>
        <w:rPr>
          <w:sz w:val="28"/>
          <w:szCs w:val="26"/>
        </w:rPr>
      </w:pPr>
      <w:r w:rsidRPr="005C3FAC">
        <w:rPr>
          <w:sz w:val="28"/>
          <w:szCs w:val="26"/>
        </w:rPr>
        <w:t>Vīza:</w:t>
      </w:r>
    </w:p>
    <w:p w14:paraId="52691683" w14:textId="77777777" w:rsidR="005C3FAC" w:rsidRPr="005C3FAC" w:rsidRDefault="005C3FAC" w:rsidP="005C3FAC">
      <w:pPr>
        <w:widowControl w:val="0"/>
        <w:tabs>
          <w:tab w:val="right" w:pos="9356"/>
        </w:tabs>
        <w:ind w:firstLine="709"/>
        <w:rPr>
          <w:sz w:val="28"/>
          <w:szCs w:val="28"/>
          <w:lang w:eastAsia="en-US"/>
        </w:rPr>
      </w:pPr>
      <w:r w:rsidRPr="005C3FAC">
        <w:rPr>
          <w:sz w:val="28"/>
          <w:szCs w:val="28"/>
          <w:lang w:eastAsia="en-US"/>
        </w:rPr>
        <w:t>Valsts sekretāra vietniece –</w:t>
      </w:r>
    </w:p>
    <w:p w14:paraId="52691684" w14:textId="77777777" w:rsidR="005C3FAC" w:rsidRPr="005C3FAC" w:rsidRDefault="005C3FAC" w:rsidP="005C3FAC">
      <w:pPr>
        <w:widowControl w:val="0"/>
        <w:tabs>
          <w:tab w:val="right" w:pos="9356"/>
        </w:tabs>
        <w:ind w:firstLine="709"/>
        <w:rPr>
          <w:sz w:val="28"/>
          <w:szCs w:val="28"/>
          <w:lang w:eastAsia="en-US"/>
        </w:rPr>
      </w:pPr>
      <w:r w:rsidRPr="005C3FAC">
        <w:rPr>
          <w:sz w:val="28"/>
          <w:szCs w:val="28"/>
          <w:lang w:eastAsia="en-US"/>
        </w:rPr>
        <w:t>Struktūrfondu departamenta direktore,</w:t>
      </w:r>
    </w:p>
    <w:p w14:paraId="52691685" w14:textId="77777777" w:rsidR="005C3FAC" w:rsidRPr="005C3FAC" w:rsidRDefault="005C3FAC" w:rsidP="005C3FAC">
      <w:pPr>
        <w:widowControl w:val="0"/>
        <w:tabs>
          <w:tab w:val="left" w:pos="7088"/>
          <w:tab w:val="right" w:pos="9356"/>
        </w:tabs>
        <w:ind w:firstLine="709"/>
        <w:rPr>
          <w:lang w:eastAsia="en-US"/>
        </w:rPr>
      </w:pPr>
      <w:r w:rsidRPr="005C3FAC">
        <w:rPr>
          <w:sz w:val="28"/>
          <w:szCs w:val="28"/>
          <w:lang w:eastAsia="en-US"/>
        </w:rPr>
        <w:t>valsts sekretāra pienākumu izpildītāja</w:t>
      </w:r>
      <w:r w:rsidRPr="005C3FAC">
        <w:rPr>
          <w:sz w:val="28"/>
          <w:szCs w:val="28"/>
          <w:lang w:eastAsia="en-US"/>
        </w:rPr>
        <w:tab/>
        <w:t>S. </w:t>
      </w:r>
      <w:proofErr w:type="spellStart"/>
      <w:r w:rsidRPr="005C3FAC">
        <w:rPr>
          <w:sz w:val="28"/>
          <w:szCs w:val="28"/>
          <w:lang w:eastAsia="en-US"/>
        </w:rPr>
        <w:t>Šmīdlere</w:t>
      </w:r>
      <w:proofErr w:type="spellEnd"/>
    </w:p>
    <w:p w14:paraId="52691686" w14:textId="77777777" w:rsidR="00992463" w:rsidRDefault="00992463" w:rsidP="00992463">
      <w:pPr>
        <w:jc w:val="both"/>
        <w:rPr>
          <w:sz w:val="20"/>
          <w:szCs w:val="20"/>
        </w:rPr>
      </w:pPr>
    </w:p>
    <w:p w14:paraId="1AB7E3A2" w14:textId="77777777" w:rsidR="00435D33" w:rsidRDefault="00435D33" w:rsidP="00992463">
      <w:pPr>
        <w:jc w:val="both"/>
        <w:rPr>
          <w:sz w:val="20"/>
          <w:szCs w:val="20"/>
        </w:rPr>
      </w:pPr>
    </w:p>
    <w:p w14:paraId="1BA4905A" w14:textId="77777777" w:rsidR="00435D33" w:rsidRDefault="00435D33" w:rsidP="00992463">
      <w:pPr>
        <w:jc w:val="both"/>
        <w:rPr>
          <w:sz w:val="20"/>
          <w:szCs w:val="20"/>
        </w:rPr>
      </w:pPr>
    </w:p>
    <w:p w14:paraId="13427FA6" w14:textId="77777777" w:rsidR="00435D33" w:rsidRDefault="00435D33" w:rsidP="00992463">
      <w:pPr>
        <w:jc w:val="both"/>
        <w:rPr>
          <w:sz w:val="20"/>
          <w:szCs w:val="20"/>
        </w:rPr>
      </w:pPr>
    </w:p>
    <w:p w14:paraId="7927CA8F" w14:textId="77777777" w:rsidR="00435D33" w:rsidRDefault="00435D33" w:rsidP="00992463">
      <w:pPr>
        <w:jc w:val="both"/>
        <w:rPr>
          <w:sz w:val="20"/>
          <w:szCs w:val="20"/>
        </w:rPr>
      </w:pPr>
    </w:p>
    <w:p w14:paraId="0692C631" w14:textId="77777777" w:rsidR="00435D33" w:rsidRDefault="00435D33" w:rsidP="00992463">
      <w:pPr>
        <w:jc w:val="both"/>
        <w:rPr>
          <w:sz w:val="20"/>
          <w:szCs w:val="20"/>
        </w:rPr>
      </w:pPr>
    </w:p>
    <w:p w14:paraId="47C9EB31" w14:textId="77777777" w:rsidR="00435D33" w:rsidRDefault="00435D33" w:rsidP="00992463">
      <w:pPr>
        <w:jc w:val="both"/>
        <w:rPr>
          <w:sz w:val="20"/>
          <w:szCs w:val="20"/>
        </w:rPr>
      </w:pPr>
    </w:p>
    <w:p w14:paraId="285082C8" w14:textId="77777777" w:rsidR="00435D33" w:rsidRDefault="00435D33" w:rsidP="00992463">
      <w:pPr>
        <w:jc w:val="both"/>
        <w:rPr>
          <w:sz w:val="20"/>
          <w:szCs w:val="20"/>
        </w:rPr>
      </w:pPr>
    </w:p>
    <w:p w14:paraId="33B5ED2D" w14:textId="77777777" w:rsidR="00435D33" w:rsidRDefault="00435D33" w:rsidP="00992463">
      <w:pPr>
        <w:jc w:val="both"/>
        <w:rPr>
          <w:sz w:val="20"/>
          <w:szCs w:val="20"/>
        </w:rPr>
      </w:pPr>
    </w:p>
    <w:p w14:paraId="6558ABDD" w14:textId="77777777" w:rsidR="00435D33" w:rsidRDefault="00435D33" w:rsidP="00992463">
      <w:pPr>
        <w:jc w:val="both"/>
        <w:rPr>
          <w:sz w:val="20"/>
          <w:szCs w:val="20"/>
        </w:rPr>
      </w:pPr>
    </w:p>
    <w:p w14:paraId="15C6394B" w14:textId="77777777" w:rsidR="00435D33" w:rsidRDefault="00435D33" w:rsidP="00992463">
      <w:pPr>
        <w:jc w:val="both"/>
        <w:rPr>
          <w:sz w:val="20"/>
          <w:szCs w:val="20"/>
        </w:rPr>
      </w:pPr>
    </w:p>
    <w:p w14:paraId="5CDD9007" w14:textId="77777777" w:rsidR="00435D33" w:rsidRDefault="00435D33" w:rsidP="00992463">
      <w:pPr>
        <w:jc w:val="both"/>
        <w:rPr>
          <w:sz w:val="20"/>
          <w:szCs w:val="20"/>
        </w:rPr>
      </w:pPr>
    </w:p>
    <w:p w14:paraId="52691687" w14:textId="77777777" w:rsidR="005C3FAC" w:rsidRPr="005C3FAC" w:rsidRDefault="005C3FAC" w:rsidP="00992463">
      <w:pPr>
        <w:jc w:val="both"/>
        <w:rPr>
          <w:sz w:val="20"/>
          <w:szCs w:val="20"/>
        </w:rPr>
      </w:pPr>
    </w:p>
    <w:p w14:paraId="52691688" w14:textId="77777777" w:rsidR="00434101" w:rsidRPr="005C3FAC" w:rsidRDefault="00434101" w:rsidP="00434101">
      <w:pPr>
        <w:pStyle w:val="Body"/>
        <w:rPr>
          <w:lang w:val="lv-LV"/>
        </w:rPr>
      </w:pPr>
      <w:r w:rsidRPr="005C3FAC">
        <w:rPr>
          <w:lang w:val="lv-LV"/>
        </w:rPr>
        <w:t xml:space="preserve">Paiders 67047936 </w:t>
      </w:r>
    </w:p>
    <w:p w14:paraId="52691689" w14:textId="77777777" w:rsidR="00580978" w:rsidRPr="005C3FAC" w:rsidRDefault="008E2FB8" w:rsidP="0060604F">
      <w:pPr>
        <w:pStyle w:val="Body"/>
        <w:rPr>
          <w:lang w:val="lv-LV"/>
        </w:rPr>
      </w:pPr>
      <w:hyperlink r:id="rId8" w:history="1">
        <w:r w:rsidR="00434101" w:rsidRPr="005C3FAC">
          <w:rPr>
            <w:rStyle w:val="Hyperlink"/>
            <w:lang w:val="lv-LV"/>
          </w:rPr>
          <w:t>janis.paiders@izm.gov.lv</w:t>
        </w:r>
      </w:hyperlink>
    </w:p>
    <w:sectPr w:rsidR="00580978" w:rsidRPr="005C3FAC" w:rsidSect="00435D33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079" w:right="1134" w:bottom="719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0FEBF3" w14:textId="77777777" w:rsidR="00F32EF1" w:rsidRDefault="00F32EF1">
      <w:r>
        <w:separator/>
      </w:r>
    </w:p>
  </w:endnote>
  <w:endnote w:type="continuationSeparator" w:id="0">
    <w:p w14:paraId="099AE3C4" w14:textId="77777777" w:rsidR="00F32EF1" w:rsidRDefault="00F32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91692" w14:textId="6FA25A2F" w:rsidR="00E06A63" w:rsidRPr="00EA4183" w:rsidRDefault="00E06A63" w:rsidP="00E06A63">
    <w:pPr>
      <w:jc w:val="both"/>
      <w:rPr>
        <w:i/>
        <w:color w:val="000000"/>
        <w:sz w:val="20"/>
      </w:rPr>
    </w:pPr>
    <w:r w:rsidRPr="00673599">
      <w:rPr>
        <w:noProof/>
        <w:sz w:val="20"/>
        <w:szCs w:val="20"/>
      </w:rPr>
      <w:t>IZMprot_</w:t>
    </w:r>
    <w:r w:rsidR="00435D33">
      <w:rPr>
        <w:noProof/>
        <w:sz w:val="20"/>
        <w:szCs w:val="20"/>
      </w:rPr>
      <w:t>290721ZinBaze</w:t>
    </w:r>
    <w:r>
      <w:rPr>
        <w:bCs/>
        <w:sz w:val="20"/>
        <w:szCs w:val="20"/>
      </w:rPr>
      <w:t xml:space="preserve"> </w:t>
    </w:r>
  </w:p>
  <w:p w14:paraId="52691693" w14:textId="77777777" w:rsidR="00947553" w:rsidRPr="00E06A63" w:rsidRDefault="00947553" w:rsidP="00E06A63">
    <w:pPr>
      <w:pStyle w:val="Footer"/>
      <w:rPr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91695" w14:textId="784E9486" w:rsidR="00947553" w:rsidRPr="004D3542" w:rsidRDefault="00C402A0" w:rsidP="008E2378">
    <w:pPr>
      <w:pStyle w:val="Footer"/>
      <w:rPr>
        <w:sz w:val="20"/>
        <w:szCs w:val="20"/>
      </w:rPr>
    </w:pPr>
    <w:r w:rsidRPr="004D3542">
      <w:rPr>
        <w:sz w:val="20"/>
        <w:szCs w:val="20"/>
      </w:rPr>
      <w:t>I</w:t>
    </w:r>
    <w:r w:rsidR="00D03686">
      <w:rPr>
        <w:sz w:val="20"/>
        <w:szCs w:val="20"/>
      </w:rPr>
      <w:t>ZMprot_</w:t>
    </w:r>
    <w:r w:rsidR="00435D33">
      <w:rPr>
        <w:sz w:val="20"/>
        <w:szCs w:val="20"/>
      </w:rPr>
      <w:t>2907ZinBaze</w:t>
    </w:r>
    <w:r w:rsidRPr="00673599" w:rsidDel="00C402A0">
      <w:rPr>
        <w:noProof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D9A285" w14:textId="77777777" w:rsidR="00F32EF1" w:rsidRDefault="00F32EF1">
      <w:r>
        <w:separator/>
      </w:r>
    </w:p>
  </w:footnote>
  <w:footnote w:type="continuationSeparator" w:id="0">
    <w:p w14:paraId="5C23A3E2" w14:textId="77777777" w:rsidR="00F32EF1" w:rsidRDefault="00F32E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9168E" w14:textId="77777777" w:rsidR="00947553" w:rsidRDefault="00B16C42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4755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9168F" w14:textId="77777777" w:rsidR="00947553" w:rsidRDefault="0094755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91690" w14:textId="77777777" w:rsidR="00947553" w:rsidRDefault="00B16C42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4755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E2FB8">
      <w:rPr>
        <w:rStyle w:val="PageNumber"/>
        <w:noProof/>
      </w:rPr>
      <w:t>2</w:t>
    </w:r>
    <w:r>
      <w:rPr>
        <w:rStyle w:val="PageNumber"/>
      </w:rPr>
      <w:fldChar w:fldCharType="end"/>
    </w:r>
  </w:p>
  <w:p w14:paraId="52691691" w14:textId="77777777" w:rsidR="00947553" w:rsidRDefault="00947553" w:rsidP="006305B7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91694" w14:textId="77777777" w:rsidR="0048715A" w:rsidRPr="0072749A" w:rsidRDefault="0048715A" w:rsidP="0048715A">
    <w:pPr>
      <w:pStyle w:val="Header"/>
      <w:jc w:val="right"/>
      <w:rPr>
        <w:i/>
      </w:rPr>
    </w:pPr>
    <w:r w:rsidRPr="0072749A">
      <w:rPr>
        <w:i/>
      </w:rPr>
      <w:t>Projekt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944DE2"/>
    <w:multiLevelType w:val="hybridMultilevel"/>
    <w:tmpl w:val="41B2CDE6"/>
    <w:lvl w:ilvl="0" w:tplc="559A55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EF550DC"/>
    <w:multiLevelType w:val="hybridMultilevel"/>
    <w:tmpl w:val="D0EED460"/>
    <w:lvl w:ilvl="0" w:tplc="5E36994E">
      <w:start w:val="1"/>
      <w:numFmt w:val="decimal"/>
      <w:lvlText w:val="%1."/>
      <w:lvlJc w:val="left"/>
      <w:pPr>
        <w:ind w:left="1201" w:hanging="49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M2NzU0NbM0NDdS0lEKTi0uzszPAykwqQUA49L4WCwAAAA="/>
  </w:docVars>
  <w:rsids>
    <w:rsidRoot w:val="00737662"/>
    <w:rsid w:val="00006E16"/>
    <w:rsid w:val="000100B4"/>
    <w:rsid w:val="00012559"/>
    <w:rsid w:val="00012A27"/>
    <w:rsid w:val="0003313E"/>
    <w:rsid w:val="00033BC2"/>
    <w:rsid w:val="00041603"/>
    <w:rsid w:val="00056175"/>
    <w:rsid w:val="00061280"/>
    <w:rsid w:val="00062202"/>
    <w:rsid w:val="0006743E"/>
    <w:rsid w:val="000755E4"/>
    <w:rsid w:val="000878BB"/>
    <w:rsid w:val="000960DE"/>
    <w:rsid w:val="00097F57"/>
    <w:rsid w:val="000A47F4"/>
    <w:rsid w:val="000A4A77"/>
    <w:rsid w:val="000A5B96"/>
    <w:rsid w:val="000A75E9"/>
    <w:rsid w:val="000B0051"/>
    <w:rsid w:val="000B24EA"/>
    <w:rsid w:val="000B5414"/>
    <w:rsid w:val="000C27CF"/>
    <w:rsid w:val="000D270F"/>
    <w:rsid w:val="000D4968"/>
    <w:rsid w:val="000E0112"/>
    <w:rsid w:val="000F28C8"/>
    <w:rsid w:val="000F51B2"/>
    <w:rsid w:val="000F6EAE"/>
    <w:rsid w:val="00101B04"/>
    <w:rsid w:val="00103889"/>
    <w:rsid w:val="0010743E"/>
    <w:rsid w:val="00113F7F"/>
    <w:rsid w:val="00114A05"/>
    <w:rsid w:val="001164AA"/>
    <w:rsid w:val="0015190F"/>
    <w:rsid w:val="0016272B"/>
    <w:rsid w:val="00162BDB"/>
    <w:rsid w:val="0016402D"/>
    <w:rsid w:val="00164CAC"/>
    <w:rsid w:val="00165C84"/>
    <w:rsid w:val="00172441"/>
    <w:rsid w:val="00177AA3"/>
    <w:rsid w:val="00193C4B"/>
    <w:rsid w:val="00197618"/>
    <w:rsid w:val="001A1126"/>
    <w:rsid w:val="001B6124"/>
    <w:rsid w:val="001C40EC"/>
    <w:rsid w:val="001C47D8"/>
    <w:rsid w:val="001D606B"/>
    <w:rsid w:val="001D7C56"/>
    <w:rsid w:val="001E6EB1"/>
    <w:rsid w:val="001E7E8A"/>
    <w:rsid w:val="001F0FD7"/>
    <w:rsid w:val="001F2FA4"/>
    <w:rsid w:val="001F3B33"/>
    <w:rsid w:val="001F409A"/>
    <w:rsid w:val="001F5D37"/>
    <w:rsid w:val="00206C2B"/>
    <w:rsid w:val="002165A4"/>
    <w:rsid w:val="00220CB1"/>
    <w:rsid w:val="002217FE"/>
    <w:rsid w:val="0023200E"/>
    <w:rsid w:val="00245E1A"/>
    <w:rsid w:val="00246660"/>
    <w:rsid w:val="00247C90"/>
    <w:rsid w:val="00253E1F"/>
    <w:rsid w:val="002549BF"/>
    <w:rsid w:val="0025527E"/>
    <w:rsid w:val="00262E5B"/>
    <w:rsid w:val="00282E0A"/>
    <w:rsid w:val="00286924"/>
    <w:rsid w:val="00287508"/>
    <w:rsid w:val="002878D9"/>
    <w:rsid w:val="002953E9"/>
    <w:rsid w:val="00296432"/>
    <w:rsid w:val="00297C11"/>
    <w:rsid w:val="002A1ED8"/>
    <w:rsid w:val="002B3595"/>
    <w:rsid w:val="002B4A7C"/>
    <w:rsid w:val="002C734C"/>
    <w:rsid w:val="002D55F1"/>
    <w:rsid w:val="002D5A1B"/>
    <w:rsid w:val="00304519"/>
    <w:rsid w:val="00307253"/>
    <w:rsid w:val="00310C3D"/>
    <w:rsid w:val="003131D6"/>
    <w:rsid w:val="0032500E"/>
    <w:rsid w:val="003275BD"/>
    <w:rsid w:val="00330E99"/>
    <w:rsid w:val="00335EBD"/>
    <w:rsid w:val="003379E4"/>
    <w:rsid w:val="00340201"/>
    <w:rsid w:val="00341A38"/>
    <w:rsid w:val="00344B5B"/>
    <w:rsid w:val="00345C2F"/>
    <w:rsid w:val="003475EE"/>
    <w:rsid w:val="00356475"/>
    <w:rsid w:val="00357C6B"/>
    <w:rsid w:val="0036210E"/>
    <w:rsid w:val="00362F90"/>
    <w:rsid w:val="00370F0B"/>
    <w:rsid w:val="0038604A"/>
    <w:rsid w:val="003B1E05"/>
    <w:rsid w:val="003B20D5"/>
    <w:rsid w:val="003B527C"/>
    <w:rsid w:val="003B5FA5"/>
    <w:rsid w:val="003C1CC1"/>
    <w:rsid w:val="003C449C"/>
    <w:rsid w:val="003C584D"/>
    <w:rsid w:val="003C62FF"/>
    <w:rsid w:val="003D1AEF"/>
    <w:rsid w:val="003D5E5E"/>
    <w:rsid w:val="003E219D"/>
    <w:rsid w:val="003F4743"/>
    <w:rsid w:val="00416DA6"/>
    <w:rsid w:val="0042199A"/>
    <w:rsid w:val="00427F14"/>
    <w:rsid w:val="00434101"/>
    <w:rsid w:val="00435A57"/>
    <w:rsid w:val="00435D33"/>
    <w:rsid w:val="00462CC2"/>
    <w:rsid w:val="00464292"/>
    <w:rsid w:val="00482720"/>
    <w:rsid w:val="00484FF7"/>
    <w:rsid w:val="0048715A"/>
    <w:rsid w:val="004C0033"/>
    <w:rsid w:val="004C587E"/>
    <w:rsid w:val="004D3542"/>
    <w:rsid w:val="004D36C5"/>
    <w:rsid w:val="004D6E51"/>
    <w:rsid w:val="004E63CE"/>
    <w:rsid w:val="004F1165"/>
    <w:rsid w:val="004F3A7A"/>
    <w:rsid w:val="00503ACF"/>
    <w:rsid w:val="005122B6"/>
    <w:rsid w:val="00530EB6"/>
    <w:rsid w:val="00531CA6"/>
    <w:rsid w:val="005348A6"/>
    <w:rsid w:val="005605E6"/>
    <w:rsid w:val="005677DA"/>
    <w:rsid w:val="00580978"/>
    <w:rsid w:val="005811BC"/>
    <w:rsid w:val="00582457"/>
    <w:rsid w:val="00582522"/>
    <w:rsid w:val="00590091"/>
    <w:rsid w:val="005A1AF6"/>
    <w:rsid w:val="005A6F74"/>
    <w:rsid w:val="005B7555"/>
    <w:rsid w:val="005C089C"/>
    <w:rsid w:val="005C310F"/>
    <w:rsid w:val="005C3FAC"/>
    <w:rsid w:val="005D352C"/>
    <w:rsid w:val="005D3C8A"/>
    <w:rsid w:val="005D4329"/>
    <w:rsid w:val="005D6591"/>
    <w:rsid w:val="005F0DA8"/>
    <w:rsid w:val="005F126C"/>
    <w:rsid w:val="00603A82"/>
    <w:rsid w:val="00604FA1"/>
    <w:rsid w:val="00605C07"/>
    <w:rsid w:val="0060604F"/>
    <w:rsid w:val="00611E58"/>
    <w:rsid w:val="00612625"/>
    <w:rsid w:val="00612BDB"/>
    <w:rsid w:val="006170B6"/>
    <w:rsid w:val="00625D49"/>
    <w:rsid w:val="006305B7"/>
    <w:rsid w:val="00636912"/>
    <w:rsid w:val="00641DCA"/>
    <w:rsid w:val="006500E9"/>
    <w:rsid w:val="0065198D"/>
    <w:rsid w:val="00652A62"/>
    <w:rsid w:val="00652EB1"/>
    <w:rsid w:val="0065415F"/>
    <w:rsid w:val="00655023"/>
    <w:rsid w:val="00662B1C"/>
    <w:rsid w:val="0066547F"/>
    <w:rsid w:val="00667F28"/>
    <w:rsid w:val="00672780"/>
    <w:rsid w:val="00677BCB"/>
    <w:rsid w:val="00686D27"/>
    <w:rsid w:val="00697E83"/>
    <w:rsid w:val="006A0CDC"/>
    <w:rsid w:val="006B63CA"/>
    <w:rsid w:val="006B77C9"/>
    <w:rsid w:val="006C7E8B"/>
    <w:rsid w:val="006D25E1"/>
    <w:rsid w:val="006E3FCD"/>
    <w:rsid w:val="006E74AB"/>
    <w:rsid w:val="00710393"/>
    <w:rsid w:val="00712E03"/>
    <w:rsid w:val="00714291"/>
    <w:rsid w:val="00716A21"/>
    <w:rsid w:val="00724420"/>
    <w:rsid w:val="0072749A"/>
    <w:rsid w:val="00733203"/>
    <w:rsid w:val="00733369"/>
    <w:rsid w:val="00737662"/>
    <w:rsid w:val="007446F8"/>
    <w:rsid w:val="00744FD5"/>
    <w:rsid w:val="007545AF"/>
    <w:rsid w:val="00756E11"/>
    <w:rsid w:val="00762051"/>
    <w:rsid w:val="00765FD6"/>
    <w:rsid w:val="007674FE"/>
    <w:rsid w:val="00777052"/>
    <w:rsid w:val="00780B96"/>
    <w:rsid w:val="007854BF"/>
    <w:rsid w:val="00793C8D"/>
    <w:rsid w:val="00796470"/>
    <w:rsid w:val="007B3798"/>
    <w:rsid w:val="007B468B"/>
    <w:rsid w:val="007B48E0"/>
    <w:rsid w:val="007C0D9A"/>
    <w:rsid w:val="007C65DE"/>
    <w:rsid w:val="007D2675"/>
    <w:rsid w:val="007D4C65"/>
    <w:rsid w:val="007D74A8"/>
    <w:rsid w:val="007D75DA"/>
    <w:rsid w:val="007E6876"/>
    <w:rsid w:val="007E7110"/>
    <w:rsid w:val="007F4DE9"/>
    <w:rsid w:val="00803D95"/>
    <w:rsid w:val="00812A6E"/>
    <w:rsid w:val="00826F19"/>
    <w:rsid w:val="00845DBB"/>
    <w:rsid w:val="00851222"/>
    <w:rsid w:val="00853EA1"/>
    <w:rsid w:val="008540FC"/>
    <w:rsid w:val="008556F5"/>
    <w:rsid w:val="00864083"/>
    <w:rsid w:val="00867CFB"/>
    <w:rsid w:val="00873BF1"/>
    <w:rsid w:val="00876111"/>
    <w:rsid w:val="0088538C"/>
    <w:rsid w:val="008870EA"/>
    <w:rsid w:val="008968A1"/>
    <w:rsid w:val="00896D47"/>
    <w:rsid w:val="00897EC7"/>
    <w:rsid w:val="008A26F4"/>
    <w:rsid w:val="008A274A"/>
    <w:rsid w:val="008A38D4"/>
    <w:rsid w:val="008A6DB1"/>
    <w:rsid w:val="008B11E7"/>
    <w:rsid w:val="008B3A07"/>
    <w:rsid w:val="008B634F"/>
    <w:rsid w:val="008D262C"/>
    <w:rsid w:val="008D4432"/>
    <w:rsid w:val="008E0155"/>
    <w:rsid w:val="008E2378"/>
    <w:rsid w:val="008E2FB8"/>
    <w:rsid w:val="008F2D80"/>
    <w:rsid w:val="008F4C0C"/>
    <w:rsid w:val="00901675"/>
    <w:rsid w:val="009042AB"/>
    <w:rsid w:val="0090592B"/>
    <w:rsid w:val="00907574"/>
    <w:rsid w:val="00914857"/>
    <w:rsid w:val="00915171"/>
    <w:rsid w:val="009227CE"/>
    <w:rsid w:val="00924281"/>
    <w:rsid w:val="009312F8"/>
    <w:rsid w:val="0093254F"/>
    <w:rsid w:val="00934EC0"/>
    <w:rsid w:val="009440E5"/>
    <w:rsid w:val="00947553"/>
    <w:rsid w:val="009525E3"/>
    <w:rsid w:val="00962FB5"/>
    <w:rsid w:val="00964A7A"/>
    <w:rsid w:val="00971FEE"/>
    <w:rsid w:val="009738FF"/>
    <w:rsid w:val="00976480"/>
    <w:rsid w:val="00984A98"/>
    <w:rsid w:val="00992463"/>
    <w:rsid w:val="00992AAD"/>
    <w:rsid w:val="00995E89"/>
    <w:rsid w:val="009A2EBA"/>
    <w:rsid w:val="009A34A6"/>
    <w:rsid w:val="009A6A35"/>
    <w:rsid w:val="009B44F2"/>
    <w:rsid w:val="009C1459"/>
    <w:rsid w:val="009D1909"/>
    <w:rsid w:val="009D6121"/>
    <w:rsid w:val="009E3478"/>
    <w:rsid w:val="009E35FD"/>
    <w:rsid w:val="009E5081"/>
    <w:rsid w:val="009E6BAF"/>
    <w:rsid w:val="009F16D4"/>
    <w:rsid w:val="009F3B19"/>
    <w:rsid w:val="009F516F"/>
    <w:rsid w:val="00A01E31"/>
    <w:rsid w:val="00A05203"/>
    <w:rsid w:val="00A168CB"/>
    <w:rsid w:val="00A20E2A"/>
    <w:rsid w:val="00A30353"/>
    <w:rsid w:val="00A37F3E"/>
    <w:rsid w:val="00A41149"/>
    <w:rsid w:val="00A45FD0"/>
    <w:rsid w:val="00A519CB"/>
    <w:rsid w:val="00A570A5"/>
    <w:rsid w:val="00A65CB9"/>
    <w:rsid w:val="00A76680"/>
    <w:rsid w:val="00A92E80"/>
    <w:rsid w:val="00AA441F"/>
    <w:rsid w:val="00AB4203"/>
    <w:rsid w:val="00AB69D5"/>
    <w:rsid w:val="00AB73B8"/>
    <w:rsid w:val="00AC437B"/>
    <w:rsid w:val="00AC7E9B"/>
    <w:rsid w:val="00AD0DEF"/>
    <w:rsid w:val="00AD6741"/>
    <w:rsid w:val="00AD7018"/>
    <w:rsid w:val="00AE36AE"/>
    <w:rsid w:val="00AE37A5"/>
    <w:rsid w:val="00AE7385"/>
    <w:rsid w:val="00AF627A"/>
    <w:rsid w:val="00B11377"/>
    <w:rsid w:val="00B16C42"/>
    <w:rsid w:val="00B17969"/>
    <w:rsid w:val="00B2209A"/>
    <w:rsid w:val="00B23F5D"/>
    <w:rsid w:val="00B32D44"/>
    <w:rsid w:val="00B403CA"/>
    <w:rsid w:val="00B51AF1"/>
    <w:rsid w:val="00B528E6"/>
    <w:rsid w:val="00B54CC1"/>
    <w:rsid w:val="00B721BB"/>
    <w:rsid w:val="00BA60B9"/>
    <w:rsid w:val="00BC264C"/>
    <w:rsid w:val="00BD1F90"/>
    <w:rsid w:val="00BD3A3B"/>
    <w:rsid w:val="00C00C4E"/>
    <w:rsid w:val="00C03205"/>
    <w:rsid w:val="00C04D12"/>
    <w:rsid w:val="00C07829"/>
    <w:rsid w:val="00C10E00"/>
    <w:rsid w:val="00C14E44"/>
    <w:rsid w:val="00C32771"/>
    <w:rsid w:val="00C33DBC"/>
    <w:rsid w:val="00C402A0"/>
    <w:rsid w:val="00C40726"/>
    <w:rsid w:val="00C4515B"/>
    <w:rsid w:val="00C4577A"/>
    <w:rsid w:val="00C620E1"/>
    <w:rsid w:val="00C67500"/>
    <w:rsid w:val="00C710C5"/>
    <w:rsid w:val="00C71795"/>
    <w:rsid w:val="00C71856"/>
    <w:rsid w:val="00C740FB"/>
    <w:rsid w:val="00C77178"/>
    <w:rsid w:val="00C913F2"/>
    <w:rsid w:val="00CA54F9"/>
    <w:rsid w:val="00CD4D62"/>
    <w:rsid w:val="00CD7565"/>
    <w:rsid w:val="00CD7AC5"/>
    <w:rsid w:val="00CE4F3C"/>
    <w:rsid w:val="00CE7F3E"/>
    <w:rsid w:val="00CF09CE"/>
    <w:rsid w:val="00CF16AE"/>
    <w:rsid w:val="00CF24E6"/>
    <w:rsid w:val="00CF2DD4"/>
    <w:rsid w:val="00CF5440"/>
    <w:rsid w:val="00CF77B0"/>
    <w:rsid w:val="00CF798D"/>
    <w:rsid w:val="00D03686"/>
    <w:rsid w:val="00D05018"/>
    <w:rsid w:val="00D10E8E"/>
    <w:rsid w:val="00D13D2A"/>
    <w:rsid w:val="00D152CD"/>
    <w:rsid w:val="00D17190"/>
    <w:rsid w:val="00D22E18"/>
    <w:rsid w:val="00D31F96"/>
    <w:rsid w:val="00D46364"/>
    <w:rsid w:val="00D52DDB"/>
    <w:rsid w:val="00D54BBC"/>
    <w:rsid w:val="00D57791"/>
    <w:rsid w:val="00D63383"/>
    <w:rsid w:val="00D64D53"/>
    <w:rsid w:val="00D6500A"/>
    <w:rsid w:val="00D75CCE"/>
    <w:rsid w:val="00D77353"/>
    <w:rsid w:val="00D833B1"/>
    <w:rsid w:val="00D92159"/>
    <w:rsid w:val="00D94AF7"/>
    <w:rsid w:val="00DA7E19"/>
    <w:rsid w:val="00DB1028"/>
    <w:rsid w:val="00DB3016"/>
    <w:rsid w:val="00DC0079"/>
    <w:rsid w:val="00DC2616"/>
    <w:rsid w:val="00DC3541"/>
    <w:rsid w:val="00DC4119"/>
    <w:rsid w:val="00DC5711"/>
    <w:rsid w:val="00DD02F7"/>
    <w:rsid w:val="00DE01C0"/>
    <w:rsid w:val="00DE16A3"/>
    <w:rsid w:val="00DF27B5"/>
    <w:rsid w:val="00E00B06"/>
    <w:rsid w:val="00E06A63"/>
    <w:rsid w:val="00E1165A"/>
    <w:rsid w:val="00E15F44"/>
    <w:rsid w:val="00E27C87"/>
    <w:rsid w:val="00E35923"/>
    <w:rsid w:val="00E424DE"/>
    <w:rsid w:val="00E437E5"/>
    <w:rsid w:val="00E47298"/>
    <w:rsid w:val="00E477CF"/>
    <w:rsid w:val="00E603DA"/>
    <w:rsid w:val="00E61174"/>
    <w:rsid w:val="00E74A9E"/>
    <w:rsid w:val="00E753AD"/>
    <w:rsid w:val="00E96B99"/>
    <w:rsid w:val="00EA1BE3"/>
    <w:rsid w:val="00EA667F"/>
    <w:rsid w:val="00EA78B7"/>
    <w:rsid w:val="00EB2878"/>
    <w:rsid w:val="00EB734A"/>
    <w:rsid w:val="00EC15F5"/>
    <w:rsid w:val="00EC2B97"/>
    <w:rsid w:val="00ED1B38"/>
    <w:rsid w:val="00ED531F"/>
    <w:rsid w:val="00EE0C20"/>
    <w:rsid w:val="00EE5036"/>
    <w:rsid w:val="00EE5B9F"/>
    <w:rsid w:val="00EE7F43"/>
    <w:rsid w:val="00F24500"/>
    <w:rsid w:val="00F32EF1"/>
    <w:rsid w:val="00F35EAD"/>
    <w:rsid w:val="00F40D4E"/>
    <w:rsid w:val="00F447E7"/>
    <w:rsid w:val="00F51925"/>
    <w:rsid w:val="00F60231"/>
    <w:rsid w:val="00F731A3"/>
    <w:rsid w:val="00F81D79"/>
    <w:rsid w:val="00F90B33"/>
    <w:rsid w:val="00F91050"/>
    <w:rsid w:val="00F914A5"/>
    <w:rsid w:val="00F93D0D"/>
    <w:rsid w:val="00FA0275"/>
    <w:rsid w:val="00FA22F9"/>
    <w:rsid w:val="00FA2311"/>
    <w:rsid w:val="00FA402E"/>
    <w:rsid w:val="00FB2569"/>
    <w:rsid w:val="00FB2D46"/>
    <w:rsid w:val="00FB403D"/>
    <w:rsid w:val="00FB539D"/>
    <w:rsid w:val="00FB6C9E"/>
    <w:rsid w:val="00FC17EE"/>
    <w:rsid w:val="00FD4742"/>
    <w:rsid w:val="00FE1EA5"/>
    <w:rsid w:val="00FE57C4"/>
    <w:rsid w:val="00FF08A5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269165B"/>
  <w15:chartTrackingRefBased/>
  <w15:docId w15:val="{036A64DC-6585-4B9F-9634-416ADCCD9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7F28"/>
    <w:rPr>
      <w:sz w:val="24"/>
      <w:szCs w:val="24"/>
      <w:lang w:val="lv-LV" w:eastAsia="lv-LV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A1126"/>
    <w:pPr>
      <w:keepNext/>
      <w:jc w:val="center"/>
      <w:outlineLvl w:val="0"/>
    </w:pPr>
    <w:rPr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76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7376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3766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A2311"/>
    <w:rPr>
      <w:rFonts w:ascii="Tahoma" w:hAnsi="Tahoma" w:cs="Tahoma"/>
      <w:sz w:val="16"/>
      <w:szCs w:val="16"/>
    </w:rPr>
  </w:style>
  <w:style w:type="paragraph" w:customStyle="1" w:styleId="CharCharRakstz">
    <w:name w:val="Char Char Rakstz."/>
    <w:basedOn w:val="Normal"/>
    <w:rsid w:val="00C04D12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PageNumber">
    <w:name w:val="page number"/>
    <w:basedOn w:val="DefaultParagraphFont"/>
    <w:rsid w:val="00612BDB"/>
  </w:style>
  <w:style w:type="character" w:styleId="Hyperlink">
    <w:name w:val="Hyperlink"/>
    <w:rsid w:val="00580978"/>
    <w:rPr>
      <w:color w:val="0000FF"/>
      <w:u w:val="single"/>
    </w:rPr>
  </w:style>
  <w:style w:type="paragraph" w:customStyle="1" w:styleId="EntEmet">
    <w:name w:val="EntEmet"/>
    <w:basedOn w:val="Normal"/>
    <w:rsid w:val="00686D27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</w:tabs>
      <w:suppressAutoHyphens/>
      <w:spacing w:before="40"/>
    </w:pPr>
    <w:rPr>
      <w:szCs w:val="20"/>
      <w:lang w:val="en-GB" w:eastAsia="ar-SA"/>
    </w:rPr>
  </w:style>
  <w:style w:type="paragraph" w:customStyle="1" w:styleId="CharCharRakstz0">
    <w:name w:val="Char Char Rakstz."/>
    <w:basedOn w:val="Normal"/>
    <w:rsid w:val="00101B04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CommentReference">
    <w:name w:val="annotation reference"/>
    <w:rsid w:val="00101B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01B04"/>
    <w:rPr>
      <w:sz w:val="20"/>
      <w:szCs w:val="20"/>
    </w:rPr>
  </w:style>
  <w:style w:type="character" w:customStyle="1" w:styleId="CommentTextChar">
    <w:name w:val="Comment Text Char"/>
    <w:link w:val="CommentText"/>
    <w:rsid w:val="00101B04"/>
    <w:rPr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101B04"/>
    <w:rPr>
      <w:b/>
      <w:bCs/>
    </w:rPr>
  </w:style>
  <w:style w:type="character" w:customStyle="1" w:styleId="CommentSubjectChar">
    <w:name w:val="Comment Subject Char"/>
    <w:link w:val="CommentSubject"/>
    <w:rsid w:val="00101B04"/>
    <w:rPr>
      <w:b/>
      <w:bCs/>
      <w:lang w:val="lv-LV" w:eastAsia="lv-LV"/>
    </w:rPr>
  </w:style>
  <w:style w:type="character" w:customStyle="1" w:styleId="apple-style-span">
    <w:name w:val="apple-style-span"/>
    <w:basedOn w:val="DefaultParagraphFont"/>
    <w:uiPriority w:val="99"/>
    <w:rsid w:val="003C62FF"/>
  </w:style>
  <w:style w:type="character" w:customStyle="1" w:styleId="Heading1Char">
    <w:name w:val="Heading 1 Char"/>
    <w:link w:val="Heading1"/>
    <w:uiPriority w:val="99"/>
    <w:rsid w:val="001A1126"/>
    <w:rPr>
      <w:sz w:val="28"/>
      <w:szCs w:val="24"/>
      <w:lang w:eastAsia="en-US"/>
    </w:rPr>
  </w:style>
  <w:style w:type="paragraph" w:styleId="BodyText">
    <w:name w:val="Body Text"/>
    <w:basedOn w:val="Normal"/>
    <w:link w:val="BodyTextChar"/>
    <w:rsid w:val="00780B96"/>
    <w:pPr>
      <w:widowControl w:val="0"/>
      <w:jc w:val="center"/>
    </w:pPr>
    <w:rPr>
      <w:b/>
      <w:szCs w:val="20"/>
      <w:lang w:eastAsia="en-US"/>
    </w:rPr>
  </w:style>
  <w:style w:type="character" w:customStyle="1" w:styleId="BodyTextChar">
    <w:name w:val="Body Text Char"/>
    <w:link w:val="BodyText"/>
    <w:rsid w:val="00780B96"/>
    <w:rPr>
      <w:b/>
      <w:sz w:val="24"/>
      <w:lang w:eastAsia="en-US"/>
    </w:rPr>
  </w:style>
  <w:style w:type="character" w:customStyle="1" w:styleId="HeaderChar">
    <w:name w:val="Header Char"/>
    <w:link w:val="Header"/>
    <w:rsid w:val="00780B96"/>
    <w:rPr>
      <w:sz w:val="24"/>
      <w:szCs w:val="24"/>
    </w:rPr>
  </w:style>
  <w:style w:type="paragraph" w:customStyle="1" w:styleId="Body">
    <w:name w:val="Body"/>
    <w:rsid w:val="0043410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u w:color="000000"/>
      <w:bdr w:val="nil"/>
      <w:lang w:val="en-US" w:eastAsia="en-US"/>
    </w:rPr>
  </w:style>
  <w:style w:type="character" w:customStyle="1" w:styleId="highlight">
    <w:name w:val="highlight"/>
    <w:rsid w:val="00C402A0"/>
  </w:style>
  <w:style w:type="paragraph" w:styleId="NormalWeb">
    <w:name w:val="Normal (Web)"/>
    <w:basedOn w:val="Normal"/>
    <w:uiPriority w:val="99"/>
    <w:unhideWhenUsed/>
    <w:rsid w:val="00041603"/>
    <w:pPr>
      <w:spacing w:before="100" w:beforeAutospacing="1" w:after="100" w:afterAutospacing="1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C3277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15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is.paiders@izm.gov.l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843F07-E203-4A1B-B8B3-0DBB5650D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75</Words>
  <Characters>2201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ZMprot_240311_Nefpad; Informatīvais ziņojums par 2011.gada 29.marta Eiropas Savienības Neformālajā izglītības ministru padomē izskatāmajiem jautājumiem</vt:lpstr>
    </vt:vector>
  </TitlesOfParts>
  <Company>Izglītības un zinātnes ministrija</Company>
  <LinksUpToDate>false</LinksUpToDate>
  <CharactersWithSpaces>2472</CharactersWithSpaces>
  <SharedDoc>false</SharedDoc>
  <HLinks>
    <vt:vector size="6" baseType="variant">
      <vt:variant>
        <vt:i4>6488142</vt:i4>
      </vt:variant>
      <vt:variant>
        <vt:i4>0</vt:i4>
      </vt:variant>
      <vt:variant>
        <vt:i4>0</vt:i4>
      </vt:variant>
      <vt:variant>
        <vt:i4>5</vt:i4>
      </vt:variant>
      <vt:variant>
        <vt:lpwstr>mailto:janis.paiders@izm.gov.lv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Mprot_240311_Nefpad; Informatīvais ziņojums par 2011.gada 29.marta Eiropas Savienības Neformālajā izglītības ministru padomē izskatāmajiem jautājumiem</dc:title>
  <dc:subject>TAP protokollēmums</dc:subject>
  <dc:creator>Maija Zvirbule</dc:creator>
  <cp:keywords/>
  <dc:description>maija.zvirbule@izm.gov.lv
67047905</dc:description>
  <cp:lastModifiedBy>Jānis Paiders</cp:lastModifiedBy>
  <cp:revision>4</cp:revision>
  <cp:lastPrinted>2018-07-06T10:33:00Z</cp:lastPrinted>
  <dcterms:created xsi:type="dcterms:W3CDTF">2021-08-17T10:46:00Z</dcterms:created>
  <dcterms:modified xsi:type="dcterms:W3CDTF">2021-08-18T08:19:00Z</dcterms:modified>
</cp:coreProperties>
</file>